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C85FD9" w14:textId="77777777" w:rsidR="001E29BD" w:rsidRDefault="0084152D" w:rsidP="0084152D">
      <w:pPr>
        <w:rPr>
          <w:rFonts w:asciiTheme="minorHAnsi" w:hAnsiTheme="minorHAnsi" w:cstheme="minorHAnsi"/>
          <w:b/>
          <w:bCs/>
          <w:color w:val="2F5496" w:themeColor="accent1" w:themeShade="BF"/>
          <w:sz w:val="20"/>
          <w:szCs w:val="28"/>
        </w:rPr>
      </w:pPr>
      <w:r w:rsidRPr="00971B93">
        <w:rPr>
          <w:rFonts w:asciiTheme="minorHAnsi" w:hAnsiTheme="minorHAnsi" w:cstheme="minorHAnsi"/>
          <w:b/>
          <w:bCs/>
          <w:sz w:val="20"/>
          <w:szCs w:val="28"/>
        </w:rPr>
        <w:t>Club Number 2255673</w:t>
      </w:r>
      <w:r w:rsidR="00E457A6">
        <w:rPr>
          <w:rFonts w:asciiTheme="minorHAnsi" w:hAnsiTheme="minorHAnsi" w:cstheme="minorHAnsi"/>
          <w:b/>
          <w:bCs/>
          <w:sz w:val="20"/>
          <w:szCs w:val="28"/>
        </w:rPr>
        <w:br/>
      </w:r>
      <w:r w:rsidR="00E457A6" w:rsidRPr="00E457A6">
        <w:rPr>
          <w:rFonts w:asciiTheme="minorHAnsi" w:hAnsiTheme="minorHAnsi" w:cstheme="minorHAnsi"/>
          <w:b/>
          <w:bCs/>
          <w:color w:val="2F5496" w:themeColor="accent1" w:themeShade="BF"/>
          <w:sz w:val="20"/>
          <w:szCs w:val="28"/>
        </w:rPr>
        <w:t>2023-2024 DISTINGUISHED CLUB</w:t>
      </w:r>
    </w:p>
    <w:p w14:paraId="1F2B1D0D" w14:textId="7A6E3079" w:rsidR="0084152D" w:rsidRPr="00971B93" w:rsidRDefault="001E29BD" w:rsidP="0084152D">
      <w:pPr>
        <w:rPr>
          <w:rFonts w:asciiTheme="minorHAnsi" w:hAnsiTheme="minorHAnsi" w:cstheme="minorHAnsi"/>
          <w:b/>
          <w:bCs/>
          <w:sz w:val="20"/>
          <w:szCs w:val="28"/>
        </w:rPr>
      </w:pPr>
      <w:r w:rsidRPr="00E457A6">
        <w:rPr>
          <w:rFonts w:asciiTheme="minorHAnsi" w:hAnsiTheme="minorHAnsi" w:cstheme="minorHAnsi"/>
          <w:b/>
          <w:bCs/>
          <w:color w:val="2F5496" w:themeColor="accent1" w:themeShade="BF"/>
          <w:sz w:val="20"/>
          <w:szCs w:val="28"/>
        </w:rPr>
        <w:t>202</w:t>
      </w:r>
      <w:r>
        <w:rPr>
          <w:rFonts w:asciiTheme="minorHAnsi" w:hAnsiTheme="minorHAnsi" w:cstheme="minorHAnsi"/>
          <w:b/>
          <w:bCs/>
          <w:color w:val="2F5496" w:themeColor="accent1" w:themeShade="BF"/>
          <w:sz w:val="20"/>
          <w:szCs w:val="28"/>
        </w:rPr>
        <w:t>4</w:t>
      </w:r>
      <w:r w:rsidRPr="00E457A6">
        <w:rPr>
          <w:rFonts w:asciiTheme="minorHAnsi" w:hAnsiTheme="minorHAnsi" w:cstheme="minorHAnsi"/>
          <w:b/>
          <w:bCs/>
          <w:color w:val="2F5496" w:themeColor="accent1" w:themeShade="BF"/>
          <w:sz w:val="20"/>
          <w:szCs w:val="28"/>
        </w:rPr>
        <w:t>-202</w:t>
      </w:r>
      <w:r>
        <w:rPr>
          <w:rFonts w:asciiTheme="minorHAnsi" w:hAnsiTheme="minorHAnsi" w:cstheme="minorHAnsi"/>
          <w:b/>
          <w:bCs/>
          <w:color w:val="2F5496" w:themeColor="accent1" w:themeShade="BF"/>
          <w:sz w:val="20"/>
          <w:szCs w:val="28"/>
        </w:rPr>
        <w:t>5</w:t>
      </w:r>
      <w:r w:rsidRPr="00E457A6">
        <w:rPr>
          <w:rFonts w:asciiTheme="minorHAnsi" w:hAnsiTheme="minorHAnsi" w:cstheme="minorHAnsi"/>
          <w:b/>
          <w:bCs/>
          <w:color w:val="2F5496" w:themeColor="accent1" w:themeShade="BF"/>
          <w:sz w:val="20"/>
          <w:szCs w:val="28"/>
        </w:rPr>
        <w:t xml:space="preserve"> DISTINGUISHED CLUB</w:t>
      </w:r>
    </w:p>
    <w:p w14:paraId="5406356B" w14:textId="77777777" w:rsidR="00AD6E02" w:rsidRPr="003B700F" w:rsidRDefault="00AD6E02" w:rsidP="00AD6E02">
      <w:pPr>
        <w:rPr>
          <w:rFonts w:asciiTheme="minorHAnsi" w:hAnsiTheme="minorHAnsi" w:cstheme="minorHAnsi"/>
          <w:sz w:val="20"/>
          <w:szCs w:val="20"/>
        </w:rPr>
      </w:pPr>
    </w:p>
    <w:p w14:paraId="0D3C1E78" w14:textId="00E88498" w:rsidR="00111216" w:rsidRPr="00971B93" w:rsidRDefault="00111216" w:rsidP="00794B92">
      <w:pPr>
        <w:tabs>
          <w:tab w:val="left" w:pos="180"/>
          <w:tab w:val="left" w:pos="720"/>
          <w:tab w:val="left" w:pos="1620"/>
          <w:tab w:val="left" w:pos="1980"/>
          <w:tab w:val="right" w:pos="8100"/>
        </w:tabs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bookmarkStart w:id="0" w:name="_Hlk94173304"/>
      <w:r w:rsidRPr="00971B93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Wednesdays</w:t>
      </w:r>
    </w:p>
    <w:p w14:paraId="566997D7" w14:textId="77777777" w:rsidR="00111216" w:rsidRPr="00971B93" w:rsidRDefault="00111216" w:rsidP="00794B92">
      <w:pPr>
        <w:tabs>
          <w:tab w:val="left" w:pos="180"/>
          <w:tab w:val="left" w:pos="720"/>
          <w:tab w:val="left" w:pos="1620"/>
          <w:tab w:val="left" w:pos="1980"/>
          <w:tab w:val="right" w:pos="8100"/>
        </w:tabs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971B93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7:30 to 8:30 am</w:t>
      </w:r>
    </w:p>
    <w:bookmarkEnd w:id="0"/>
    <w:p w14:paraId="3290CC75" w14:textId="1FD3DB12" w:rsidR="00111216" w:rsidRPr="00971B93" w:rsidRDefault="005111B6" w:rsidP="00794B92">
      <w:pPr>
        <w:tabs>
          <w:tab w:val="left" w:pos="180"/>
          <w:tab w:val="left" w:pos="720"/>
          <w:tab w:val="left" w:pos="1620"/>
          <w:tab w:val="left" w:pos="1980"/>
          <w:tab w:val="right" w:pos="8100"/>
        </w:tabs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971B93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The B</w:t>
      </w:r>
      <w:r w:rsidR="00794B92" w:rsidRPr="00971B93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ig Biscuit</w:t>
      </w:r>
      <w:r w:rsidR="00AE3C75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, </w:t>
      </w:r>
      <w:r w:rsidR="00794B92" w:rsidRPr="00971B93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5335 East 41</w:t>
      </w:r>
      <w:r w:rsidR="00794B92" w:rsidRPr="00971B93"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vertAlign w:val="superscript"/>
        </w:rPr>
        <w:t>st</w:t>
      </w:r>
      <w:r w:rsidR="00794B92" w:rsidRPr="00971B93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 St</w:t>
      </w:r>
    </w:p>
    <w:p w14:paraId="330939B4" w14:textId="65DAA086" w:rsidR="00794B92" w:rsidRPr="00971B93" w:rsidRDefault="00794B92" w:rsidP="00794B92">
      <w:pPr>
        <w:tabs>
          <w:tab w:val="left" w:pos="180"/>
          <w:tab w:val="left" w:pos="720"/>
          <w:tab w:val="left" w:pos="1620"/>
          <w:tab w:val="left" w:pos="1980"/>
          <w:tab w:val="right" w:pos="8100"/>
        </w:tabs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971B93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Tulsa, OK 74135</w:t>
      </w:r>
    </w:p>
    <w:p w14:paraId="4197DA35" w14:textId="77777777" w:rsidR="003102B0" w:rsidRPr="003B700F" w:rsidRDefault="003102B0" w:rsidP="001F189C">
      <w:pPr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</w:p>
    <w:p w14:paraId="799AFCCA" w14:textId="3ED60A4D" w:rsidR="001C3807" w:rsidRPr="00D817C1" w:rsidRDefault="001C3807" w:rsidP="001C3807">
      <w:pPr>
        <w:rPr>
          <w:rFonts w:asciiTheme="minorHAnsi" w:hAnsiTheme="minorHAnsi" w:cstheme="minorHAnsi"/>
          <w:color w:val="767171"/>
          <w:sz w:val="20"/>
          <w:szCs w:val="20"/>
          <w:u w:val="single"/>
        </w:rPr>
      </w:pPr>
      <w:r w:rsidRPr="001030E4">
        <w:rPr>
          <w:rFonts w:asciiTheme="minorHAnsi" w:hAnsiTheme="minorHAnsi" w:cstheme="minorHAnsi"/>
          <w:color w:val="767171"/>
          <w:sz w:val="20"/>
          <w:szCs w:val="20"/>
          <w:u w:val="single"/>
        </w:rPr>
        <w:t>202</w:t>
      </w:r>
      <w:r w:rsidR="00E457A6" w:rsidRPr="001030E4">
        <w:rPr>
          <w:rFonts w:asciiTheme="minorHAnsi" w:hAnsiTheme="minorHAnsi" w:cstheme="minorHAnsi"/>
          <w:color w:val="767171"/>
          <w:sz w:val="20"/>
          <w:szCs w:val="20"/>
          <w:u w:val="single"/>
        </w:rPr>
        <w:t>5</w:t>
      </w:r>
      <w:r w:rsidR="0065399D" w:rsidRPr="001030E4">
        <w:rPr>
          <w:rFonts w:asciiTheme="minorHAnsi" w:hAnsiTheme="minorHAnsi" w:cstheme="minorHAnsi"/>
          <w:color w:val="767171"/>
          <w:sz w:val="20"/>
          <w:szCs w:val="20"/>
          <w:u w:val="single"/>
        </w:rPr>
        <w:t>-</w:t>
      </w:r>
      <w:r w:rsidR="00B03E92" w:rsidRPr="001030E4">
        <w:rPr>
          <w:rFonts w:asciiTheme="minorHAnsi" w:hAnsiTheme="minorHAnsi" w:cstheme="minorHAnsi"/>
          <w:color w:val="767171"/>
          <w:sz w:val="20"/>
          <w:szCs w:val="20"/>
          <w:u w:val="single"/>
        </w:rPr>
        <w:t>2026</w:t>
      </w:r>
      <w:r w:rsidRPr="00D817C1">
        <w:rPr>
          <w:rFonts w:asciiTheme="minorHAnsi" w:hAnsiTheme="minorHAnsi" w:cstheme="minorHAnsi"/>
          <w:color w:val="767171"/>
          <w:sz w:val="20"/>
          <w:szCs w:val="20"/>
          <w:u w:val="single"/>
        </w:rPr>
        <w:t xml:space="preserve"> Club Officers</w:t>
      </w:r>
    </w:p>
    <w:p w14:paraId="49E0D3E8" w14:textId="77777777" w:rsidR="001C3807" w:rsidRPr="00D817C1" w:rsidRDefault="001C3807" w:rsidP="001C3807">
      <w:pPr>
        <w:rPr>
          <w:rFonts w:asciiTheme="minorHAnsi" w:hAnsiTheme="minorHAnsi" w:cstheme="minorHAnsi"/>
          <w:b/>
          <w:bCs/>
          <w:color w:val="767171"/>
          <w:sz w:val="20"/>
          <w:szCs w:val="20"/>
        </w:rPr>
      </w:pPr>
    </w:p>
    <w:p w14:paraId="512E554E" w14:textId="77777777" w:rsidR="001C3807" w:rsidRPr="00D817C1" w:rsidRDefault="001C3807" w:rsidP="00971B93">
      <w:pPr>
        <w:rPr>
          <w:rFonts w:asciiTheme="minorHAnsi" w:hAnsiTheme="minorHAnsi" w:cstheme="minorHAnsi"/>
          <w:b/>
          <w:color w:val="767171"/>
          <w:sz w:val="20"/>
        </w:rPr>
      </w:pPr>
      <w:r w:rsidRPr="00D817C1">
        <w:rPr>
          <w:rFonts w:asciiTheme="minorHAnsi" w:hAnsiTheme="minorHAnsi" w:cstheme="minorHAnsi"/>
          <w:b/>
          <w:color w:val="767171"/>
          <w:sz w:val="20"/>
        </w:rPr>
        <w:t>President</w:t>
      </w:r>
    </w:p>
    <w:p w14:paraId="798B6BFF" w14:textId="433B7660" w:rsidR="001C3807" w:rsidRPr="00D817C1" w:rsidRDefault="001C3807" w:rsidP="00971B93">
      <w:pPr>
        <w:rPr>
          <w:rFonts w:asciiTheme="minorHAnsi" w:hAnsiTheme="minorHAnsi" w:cstheme="minorHAnsi"/>
          <w:color w:val="767171"/>
          <w:sz w:val="20"/>
        </w:rPr>
      </w:pPr>
      <w:r w:rsidRPr="00D817C1">
        <w:rPr>
          <w:rFonts w:asciiTheme="minorHAnsi" w:hAnsiTheme="minorHAnsi" w:cstheme="minorHAnsi"/>
          <w:color w:val="767171"/>
          <w:sz w:val="20"/>
        </w:rPr>
        <w:t xml:space="preserve">  </w:t>
      </w:r>
      <w:r w:rsidR="00783514" w:rsidRPr="00D817C1">
        <w:rPr>
          <w:rFonts w:asciiTheme="minorHAnsi" w:hAnsiTheme="minorHAnsi" w:cstheme="minorHAnsi"/>
          <w:color w:val="767171"/>
          <w:sz w:val="20"/>
        </w:rPr>
        <w:t>Clark Lineback</w:t>
      </w:r>
    </w:p>
    <w:p w14:paraId="74BB0D98" w14:textId="77777777" w:rsidR="001C3807" w:rsidRPr="00D817C1" w:rsidRDefault="001C3807" w:rsidP="00971B93">
      <w:pPr>
        <w:rPr>
          <w:rFonts w:asciiTheme="minorHAnsi" w:hAnsiTheme="minorHAnsi" w:cstheme="minorHAnsi"/>
          <w:color w:val="767171"/>
          <w:sz w:val="12"/>
          <w:szCs w:val="16"/>
        </w:rPr>
      </w:pPr>
    </w:p>
    <w:p w14:paraId="47057914" w14:textId="77777777" w:rsidR="001C3807" w:rsidRPr="00D817C1" w:rsidRDefault="001C3807" w:rsidP="00971B93">
      <w:pPr>
        <w:rPr>
          <w:rFonts w:asciiTheme="minorHAnsi" w:hAnsiTheme="minorHAnsi" w:cstheme="minorHAnsi"/>
          <w:b/>
          <w:color w:val="767171"/>
          <w:sz w:val="20"/>
        </w:rPr>
      </w:pPr>
      <w:r w:rsidRPr="00D817C1">
        <w:rPr>
          <w:rFonts w:asciiTheme="minorHAnsi" w:hAnsiTheme="minorHAnsi" w:cstheme="minorHAnsi"/>
          <w:b/>
          <w:color w:val="767171"/>
          <w:sz w:val="20"/>
        </w:rPr>
        <w:t>VP Education</w:t>
      </w:r>
    </w:p>
    <w:p w14:paraId="3802CDA8" w14:textId="6362995E" w:rsidR="001C3807" w:rsidRPr="00D817C1" w:rsidRDefault="001C3807" w:rsidP="00971B93">
      <w:pPr>
        <w:rPr>
          <w:rFonts w:asciiTheme="minorHAnsi" w:hAnsiTheme="minorHAnsi" w:cstheme="minorHAnsi"/>
          <w:color w:val="767171"/>
          <w:sz w:val="20"/>
        </w:rPr>
      </w:pPr>
      <w:r w:rsidRPr="00D817C1">
        <w:rPr>
          <w:rFonts w:asciiTheme="minorHAnsi" w:hAnsiTheme="minorHAnsi" w:cstheme="minorHAnsi"/>
          <w:color w:val="767171"/>
          <w:sz w:val="20"/>
        </w:rPr>
        <w:t xml:space="preserve">  </w:t>
      </w:r>
      <w:r w:rsidR="00783514" w:rsidRPr="00D817C1">
        <w:rPr>
          <w:rFonts w:asciiTheme="minorHAnsi" w:hAnsiTheme="minorHAnsi" w:cstheme="minorHAnsi"/>
          <w:color w:val="767171"/>
          <w:sz w:val="20"/>
        </w:rPr>
        <w:t>Ron Hart</w:t>
      </w:r>
    </w:p>
    <w:p w14:paraId="5E987441" w14:textId="77777777" w:rsidR="001C3807" w:rsidRPr="00D817C1" w:rsidRDefault="001C3807" w:rsidP="00971B93">
      <w:pPr>
        <w:rPr>
          <w:rFonts w:asciiTheme="minorHAnsi" w:hAnsiTheme="minorHAnsi" w:cstheme="minorHAnsi"/>
          <w:color w:val="767171"/>
          <w:sz w:val="12"/>
          <w:szCs w:val="16"/>
        </w:rPr>
      </w:pPr>
    </w:p>
    <w:p w14:paraId="19B0D3BB" w14:textId="77777777" w:rsidR="001C3807" w:rsidRPr="00D817C1" w:rsidRDefault="001C3807" w:rsidP="00971B93">
      <w:pPr>
        <w:rPr>
          <w:rFonts w:asciiTheme="minorHAnsi" w:hAnsiTheme="minorHAnsi" w:cstheme="minorHAnsi"/>
          <w:b/>
          <w:color w:val="767171"/>
          <w:sz w:val="20"/>
        </w:rPr>
      </w:pPr>
      <w:r w:rsidRPr="00D817C1">
        <w:rPr>
          <w:rFonts w:asciiTheme="minorHAnsi" w:hAnsiTheme="minorHAnsi" w:cstheme="minorHAnsi"/>
          <w:b/>
          <w:color w:val="767171"/>
          <w:sz w:val="20"/>
        </w:rPr>
        <w:t>VP Membership</w:t>
      </w:r>
    </w:p>
    <w:p w14:paraId="2FB778EA" w14:textId="0D253C3C" w:rsidR="001C3807" w:rsidRPr="00D817C1" w:rsidRDefault="001C3807" w:rsidP="00971B93">
      <w:pPr>
        <w:rPr>
          <w:rFonts w:asciiTheme="minorHAnsi" w:hAnsiTheme="minorHAnsi" w:cstheme="minorHAnsi"/>
          <w:color w:val="767171"/>
          <w:sz w:val="20"/>
        </w:rPr>
      </w:pPr>
      <w:r w:rsidRPr="00D817C1">
        <w:rPr>
          <w:rFonts w:asciiTheme="minorHAnsi" w:hAnsiTheme="minorHAnsi" w:cstheme="minorHAnsi"/>
          <w:color w:val="767171"/>
          <w:sz w:val="20"/>
        </w:rPr>
        <w:t xml:space="preserve">  </w:t>
      </w:r>
      <w:r w:rsidR="00783514" w:rsidRPr="00D817C1">
        <w:rPr>
          <w:rFonts w:asciiTheme="minorHAnsi" w:hAnsiTheme="minorHAnsi" w:cstheme="minorHAnsi"/>
          <w:color w:val="767171"/>
          <w:sz w:val="20"/>
        </w:rPr>
        <w:t>Liching Hickey</w:t>
      </w:r>
    </w:p>
    <w:p w14:paraId="2CA66387" w14:textId="77777777" w:rsidR="001C3807" w:rsidRPr="00D817C1" w:rsidRDefault="001C3807" w:rsidP="00971B93">
      <w:pPr>
        <w:rPr>
          <w:rFonts w:asciiTheme="minorHAnsi" w:hAnsiTheme="minorHAnsi" w:cstheme="minorHAnsi"/>
          <w:color w:val="767171"/>
          <w:sz w:val="12"/>
          <w:szCs w:val="16"/>
        </w:rPr>
      </w:pPr>
    </w:p>
    <w:p w14:paraId="06450691" w14:textId="77777777" w:rsidR="001C3807" w:rsidRPr="00D817C1" w:rsidRDefault="001C3807" w:rsidP="00971B93">
      <w:pPr>
        <w:rPr>
          <w:rFonts w:asciiTheme="minorHAnsi" w:hAnsiTheme="minorHAnsi" w:cstheme="minorHAnsi"/>
          <w:b/>
          <w:color w:val="767171"/>
          <w:sz w:val="20"/>
        </w:rPr>
      </w:pPr>
      <w:r w:rsidRPr="00D817C1">
        <w:rPr>
          <w:rFonts w:asciiTheme="minorHAnsi" w:hAnsiTheme="minorHAnsi" w:cstheme="minorHAnsi"/>
          <w:b/>
          <w:color w:val="767171"/>
          <w:sz w:val="20"/>
        </w:rPr>
        <w:t>VP Public Relations</w:t>
      </w:r>
    </w:p>
    <w:p w14:paraId="211997F5" w14:textId="6DC0A3C5" w:rsidR="001C3807" w:rsidRPr="00D817C1" w:rsidRDefault="001C3807" w:rsidP="00971B93">
      <w:pPr>
        <w:rPr>
          <w:rFonts w:asciiTheme="minorHAnsi" w:hAnsiTheme="minorHAnsi" w:cstheme="minorHAnsi"/>
          <w:color w:val="767171"/>
          <w:sz w:val="20"/>
        </w:rPr>
      </w:pPr>
      <w:r w:rsidRPr="00D817C1">
        <w:rPr>
          <w:rFonts w:asciiTheme="minorHAnsi" w:hAnsiTheme="minorHAnsi" w:cstheme="minorHAnsi"/>
          <w:color w:val="767171"/>
          <w:sz w:val="20"/>
        </w:rPr>
        <w:t xml:space="preserve">  </w:t>
      </w:r>
      <w:r w:rsidR="00AC37EF" w:rsidRPr="00D817C1">
        <w:rPr>
          <w:rFonts w:asciiTheme="minorHAnsi" w:hAnsiTheme="minorHAnsi" w:cstheme="minorHAnsi"/>
          <w:color w:val="767171"/>
          <w:sz w:val="20"/>
        </w:rPr>
        <w:t>Brad Chambers</w:t>
      </w:r>
    </w:p>
    <w:p w14:paraId="6DE75D14" w14:textId="77777777" w:rsidR="001C3807" w:rsidRPr="00D817C1" w:rsidRDefault="001C3807" w:rsidP="00971B93">
      <w:pPr>
        <w:rPr>
          <w:rFonts w:asciiTheme="minorHAnsi" w:hAnsiTheme="minorHAnsi" w:cstheme="minorHAnsi"/>
          <w:color w:val="767171"/>
          <w:sz w:val="12"/>
          <w:szCs w:val="16"/>
        </w:rPr>
      </w:pPr>
    </w:p>
    <w:p w14:paraId="5FEAC89E" w14:textId="77777777" w:rsidR="001C3807" w:rsidRPr="00D817C1" w:rsidRDefault="001C3807" w:rsidP="00971B93">
      <w:pPr>
        <w:rPr>
          <w:rFonts w:asciiTheme="minorHAnsi" w:hAnsiTheme="minorHAnsi" w:cstheme="minorHAnsi"/>
          <w:b/>
          <w:color w:val="767171"/>
          <w:sz w:val="20"/>
        </w:rPr>
      </w:pPr>
      <w:r w:rsidRPr="00D817C1">
        <w:rPr>
          <w:rFonts w:asciiTheme="minorHAnsi" w:hAnsiTheme="minorHAnsi" w:cstheme="minorHAnsi"/>
          <w:b/>
          <w:color w:val="767171"/>
          <w:sz w:val="20"/>
        </w:rPr>
        <w:t>Secretary</w:t>
      </w:r>
    </w:p>
    <w:p w14:paraId="4D1F3515" w14:textId="5CAE629A" w:rsidR="001C3807" w:rsidRPr="00D817C1" w:rsidRDefault="001C3807" w:rsidP="00971B93">
      <w:pPr>
        <w:rPr>
          <w:rFonts w:asciiTheme="minorHAnsi" w:hAnsiTheme="minorHAnsi" w:cstheme="minorHAnsi"/>
          <w:color w:val="767171"/>
          <w:sz w:val="20"/>
        </w:rPr>
      </w:pPr>
      <w:r w:rsidRPr="00D817C1">
        <w:rPr>
          <w:rFonts w:asciiTheme="minorHAnsi" w:hAnsiTheme="minorHAnsi" w:cstheme="minorHAnsi"/>
          <w:color w:val="767171"/>
          <w:sz w:val="20"/>
        </w:rPr>
        <w:t xml:space="preserve">  </w:t>
      </w:r>
      <w:r w:rsidR="00AC37EF" w:rsidRPr="00D817C1">
        <w:rPr>
          <w:rFonts w:asciiTheme="minorHAnsi" w:hAnsiTheme="minorHAnsi" w:cstheme="minorHAnsi"/>
          <w:color w:val="767171"/>
          <w:sz w:val="20"/>
        </w:rPr>
        <w:t>Linda Williams</w:t>
      </w:r>
    </w:p>
    <w:p w14:paraId="41443EBF" w14:textId="77777777" w:rsidR="001C3807" w:rsidRPr="00D817C1" w:rsidRDefault="001C3807" w:rsidP="00971B93">
      <w:pPr>
        <w:rPr>
          <w:rFonts w:asciiTheme="minorHAnsi" w:hAnsiTheme="minorHAnsi" w:cstheme="minorHAnsi"/>
          <w:color w:val="767171"/>
          <w:sz w:val="12"/>
          <w:szCs w:val="16"/>
        </w:rPr>
      </w:pPr>
    </w:p>
    <w:p w14:paraId="7227F03D" w14:textId="77777777" w:rsidR="001C3807" w:rsidRPr="00D817C1" w:rsidRDefault="001C3807" w:rsidP="00971B93">
      <w:pPr>
        <w:rPr>
          <w:rFonts w:asciiTheme="minorHAnsi" w:hAnsiTheme="minorHAnsi" w:cstheme="minorHAnsi"/>
          <w:b/>
          <w:color w:val="767171"/>
          <w:sz w:val="20"/>
        </w:rPr>
      </w:pPr>
      <w:r w:rsidRPr="00D817C1">
        <w:rPr>
          <w:rFonts w:asciiTheme="minorHAnsi" w:hAnsiTheme="minorHAnsi" w:cstheme="minorHAnsi"/>
          <w:b/>
          <w:color w:val="767171"/>
          <w:sz w:val="20"/>
        </w:rPr>
        <w:t>Treasurer</w:t>
      </w:r>
    </w:p>
    <w:p w14:paraId="01383F9D" w14:textId="13B866BC" w:rsidR="001C3807" w:rsidRPr="00D817C1" w:rsidRDefault="001C3807" w:rsidP="00971B93">
      <w:pPr>
        <w:rPr>
          <w:rFonts w:asciiTheme="minorHAnsi" w:hAnsiTheme="minorHAnsi" w:cstheme="minorHAnsi"/>
          <w:color w:val="767171"/>
          <w:sz w:val="20"/>
        </w:rPr>
      </w:pPr>
      <w:r w:rsidRPr="00D817C1">
        <w:rPr>
          <w:rFonts w:asciiTheme="minorHAnsi" w:hAnsiTheme="minorHAnsi" w:cstheme="minorHAnsi"/>
          <w:color w:val="767171"/>
          <w:sz w:val="20"/>
        </w:rPr>
        <w:t xml:space="preserve">  </w:t>
      </w:r>
      <w:r w:rsidR="001030E4">
        <w:rPr>
          <w:rFonts w:asciiTheme="minorHAnsi" w:hAnsiTheme="minorHAnsi" w:cstheme="minorHAnsi"/>
          <w:color w:val="767171"/>
          <w:sz w:val="20"/>
        </w:rPr>
        <w:t>Edward Engelke</w:t>
      </w:r>
    </w:p>
    <w:p w14:paraId="65ED096E" w14:textId="77777777" w:rsidR="001C3807" w:rsidRPr="00D817C1" w:rsidRDefault="001C3807" w:rsidP="00971B93">
      <w:pPr>
        <w:rPr>
          <w:rFonts w:asciiTheme="minorHAnsi" w:hAnsiTheme="minorHAnsi" w:cstheme="minorHAnsi"/>
          <w:color w:val="767171"/>
          <w:sz w:val="12"/>
          <w:szCs w:val="16"/>
        </w:rPr>
      </w:pPr>
    </w:p>
    <w:p w14:paraId="518F9EEC" w14:textId="77777777" w:rsidR="001C3807" w:rsidRPr="00D817C1" w:rsidRDefault="001C3807" w:rsidP="00971B93">
      <w:pPr>
        <w:rPr>
          <w:rFonts w:asciiTheme="minorHAnsi" w:hAnsiTheme="minorHAnsi" w:cstheme="minorHAnsi"/>
          <w:b/>
          <w:color w:val="767171"/>
          <w:sz w:val="20"/>
        </w:rPr>
      </w:pPr>
      <w:r w:rsidRPr="00D817C1">
        <w:rPr>
          <w:rFonts w:asciiTheme="minorHAnsi" w:hAnsiTheme="minorHAnsi" w:cstheme="minorHAnsi"/>
          <w:b/>
          <w:color w:val="767171"/>
          <w:sz w:val="20"/>
        </w:rPr>
        <w:t>Sergeant at Arms</w:t>
      </w:r>
    </w:p>
    <w:p w14:paraId="0DD0A080" w14:textId="50804DCD" w:rsidR="001C3807" w:rsidRPr="00D817C1" w:rsidRDefault="001C3807" w:rsidP="00971B93">
      <w:pPr>
        <w:rPr>
          <w:rFonts w:asciiTheme="minorHAnsi" w:hAnsiTheme="minorHAnsi" w:cstheme="minorHAnsi"/>
          <w:color w:val="767171"/>
          <w:sz w:val="20"/>
        </w:rPr>
      </w:pPr>
      <w:r w:rsidRPr="00D817C1">
        <w:rPr>
          <w:rFonts w:asciiTheme="minorHAnsi" w:hAnsiTheme="minorHAnsi" w:cstheme="minorHAnsi"/>
          <w:color w:val="767171"/>
          <w:sz w:val="20"/>
        </w:rPr>
        <w:t xml:space="preserve">  </w:t>
      </w:r>
      <w:r w:rsidR="00AC37EF" w:rsidRPr="00D817C1">
        <w:rPr>
          <w:rFonts w:asciiTheme="minorHAnsi" w:hAnsiTheme="minorHAnsi" w:cstheme="minorHAnsi"/>
          <w:color w:val="767171"/>
          <w:sz w:val="20"/>
        </w:rPr>
        <w:t>Janice Engelke</w:t>
      </w:r>
    </w:p>
    <w:p w14:paraId="3440150C" w14:textId="77777777" w:rsidR="00B1651F" w:rsidRPr="00AE3C75" w:rsidRDefault="00B1651F" w:rsidP="00971B93">
      <w:pPr>
        <w:rPr>
          <w:rFonts w:asciiTheme="minorHAnsi" w:hAnsiTheme="minorHAnsi" w:cstheme="minorHAnsi"/>
          <w:color w:val="767171"/>
          <w:sz w:val="12"/>
          <w:szCs w:val="16"/>
        </w:rPr>
      </w:pPr>
    </w:p>
    <w:p w14:paraId="19304B7E" w14:textId="7C6ECA14" w:rsidR="00B1651F" w:rsidRPr="00ED5226" w:rsidRDefault="00ED5226" w:rsidP="00971B93">
      <w:pPr>
        <w:rPr>
          <w:rFonts w:asciiTheme="minorHAnsi" w:hAnsiTheme="minorHAnsi" w:cstheme="minorHAnsi"/>
          <w:b/>
          <w:bCs/>
          <w:color w:val="767171"/>
          <w:sz w:val="20"/>
          <w:u w:val="single"/>
        </w:rPr>
      </w:pPr>
      <w:r w:rsidRPr="00ED5226">
        <w:rPr>
          <w:rFonts w:asciiTheme="minorHAnsi" w:hAnsiTheme="minorHAnsi" w:cstheme="minorHAnsi"/>
          <w:b/>
          <w:bCs/>
          <w:color w:val="767171"/>
          <w:sz w:val="20"/>
          <w:u w:val="single"/>
        </w:rPr>
        <w:t xml:space="preserve">Successful </w:t>
      </w:r>
      <w:r w:rsidR="00B1651F" w:rsidRPr="00ED5226">
        <w:rPr>
          <w:rFonts w:asciiTheme="minorHAnsi" w:hAnsiTheme="minorHAnsi" w:cstheme="minorHAnsi"/>
          <w:b/>
          <w:bCs/>
          <w:color w:val="767171"/>
          <w:sz w:val="20"/>
          <w:u w:val="single"/>
        </w:rPr>
        <w:t>Club Coach</w:t>
      </w:r>
    </w:p>
    <w:p w14:paraId="3022E3F5" w14:textId="65626A7D" w:rsidR="00B1651F" w:rsidRPr="00D817C1" w:rsidRDefault="00B1651F" w:rsidP="00971B93">
      <w:pPr>
        <w:rPr>
          <w:rFonts w:asciiTheme="minorHAnsi" w:hAnsiTheme="minorHAnsi" w:cstheme="minorHAnsi"/>
          <w:color w:val="767171"/>
        </w:rPr>
      </w:pPr>
      <w:r w:rsidRPr="00D817C1">
        <w:rPr>
          <w:rFonts w:asciiTheme="minorHAnsi" w:hAnsiTheme="minorHAnsi" w:cstheme="minorHAnsi"/>
          <w:color w:val="767171"/>
          <w:sz w:val="20"/>
        </w:rPr>
        <w:t xml:space="preserve">  Barney James</w:t>
      </w:r>
    </w:p>
    <w:p w14:paraId="37D45FD4" w14:textId="77777777" w:rsidR="00AE3C75" w:rsidRDefault="00AE3C75" w:rsidP="00AE3C75">
      <w:pPr>
        <w:rPr>
          <w:rFonts w:asciiTheme="minorHAnsi" w:hAnsiTheme="minorHAnsi" w:cstheme="minorHAnsi"/>
          <w:color w:val="767171"/>
          <w:sz w:val="20"/>
          <w:szCs w:val="22"/>
        </w:rPr>
      </w:pPr>
      <w:bookmarkStart w:id="1" w:name="_Hlk107136407"/>
    </w:p>
    <w:p w14:paraId="1806BF45" w14:textId="77777777" w:rsidR="00AE3C75" w:rsidRPr="005547F3" w:rsidRDefault="00AE3C75" w:rsidP="00AE3C75">
      <w:pPr>
        <w:rPr>
          <w:rFonts w:asciiTheme="minorHAnsi" w:hAnsiTheme="minorHAnsi" w:cstheme="minorHAnsi"/>
          <w:color w:val="767171"/>
          <w:sz w:val="12"/>
          <w:szCs w:val="14"/>
        </w:rPr>
      </w:pPr>
    </w:p>
    <w:p w14:paraId="6F5CEE06" w14:textId="77777777" w:rsidR="001C3807" w:rsidRPr="003B700F" w:rsidRDefault="001C3807" w:rsidP="001C3807">
      <w:pPr>
        <w:rPr>
          <w:rFonts w:asciiTheme="minorHAnsi" w:hAnsiTheme="minorHAnsi" w:cstheme="minorHAnsi"/>
          <w:sz w:val="18"/>
          <w:szCs w:val="18"/>
        </w:rPr>
      </w:pPr>
      <w:r w:rsidRPr="003B700F">
        <w:rPr>
          <w:rFonts w:asciiTheme="minorHAnsi" w:hAnsiTheme="minorHAnsi" w:cstheme="minorHAnsi"/>
          <w:i/>
          <w:color w:val="808080"/>
          <w:sz w:val="18"/>
          <w:szCs w:val="20"/>
          <w:u w:val="single"/>
        </w:rPr>
        <w:t>Club Website</w:t>
      </w:r>
      <w:r w:rsidRPr="003B700F">
        <w:rPr>
          <w:rFonts w:asciiTheme="minorHAnsi" w:hAnsiTheme="minorHAnsi" w:cstheme="minorHAnsi"/>
          <w:iCs/>
          <w:color w:val="808080"/>
          <w:sz w:val="18"/>
          <w:szCs w:val="20"/>
        </w:rPr>
        <w:t xml:space="preserve">   </w:t>
      </w:r>
      <w:hyperlink r:id="rId8" w:history="1">
        <w:r w:rsidRPr="003B700F">
          <w:rPr>
            <w:rStyle w:val="Hyperlink"/>
            <w:rFonts w:asciiTheme="minorHAnsi" w:hAnsiTheme="minorHAnsi" w:cstheme="minorHAnsi"/>
            <w:sz w:val="18"/>
            <w:szCs w:val="18"/>
          </w:rPr>
          <w:t>https:// 2255673.toastmastersclubs.org</w:t>
        </w:r>
      </w:hyperlink>
    </w:p>
    <w:bookmarkEnd w:id="1"/>
    <w:p w14:paraId="5B245F61" w14:textId="77777777" w:rsidR="001C3807" w:rsidRPr="003B700F" w:rsidRDefault="001C3807" w:rsidP="001C3807">
      <w:pPr>
        <w:rPr>
          <w:rFonts w:asciiTheme="minorHAnsi" w:hAnsiTheme="minorHAnsi" w:cstheme="minorHAnsi"/>
          <w:i/>
          <w:color w:val="808080"/>
          <w:sz w:val="12"/>
          <w:szCs w:val="14"/>
        </w:rPr>
      </w:pPr>
    </w:p>
    <w:p w14:paraId="1D6BE82D" w14:textId="77777777" w:rsidR="001C3807" w:rsidRPr="003B700F" w:rsidRDefault="001C3807" w:rsidP="001C3807">
      <w:pPr>
        <w:rPr>
          <w:rFonts w:asciiTheme="minorHAnsi" w:hAnsiTheme="minorHAnsi" w:cstheme="minorHAnsi"/>
          <w:i/>
          <w:color w:val="808080"/>
          <w:sz w:val="18"/>
          <w:szCs w:val="20"/>
          <w:u w:val="single"/>
        </w:rPr>
      </w:pPr>
      <w:r w:rsidRPr="003B700F">
        <w:rPr>
          <w:rFonts w:asciiTheme="minorHAnsi" w:hAnsiTheme="minorHAnsi" w:cstheme="minorHAnsi"/>
          <w:i/>
          <w:color w:val="808080"/>
          <w:sz w:val="18"/>
          <w:szCs w:val="20"/>
          <w:u w:val="single"/>
        </w:rPr>
        <w:t>Club Facebook</w:t>
      </w:r>
    </w:p>
    <w:p w14:paraId="4FB6DB51" w14:textId="77777777" w:rsidR="001C3807" w:rsidRPr="003B700F" w:rsidRDefault="001C3807" w:rsidP="001C3807">
      <w:pPr>
        <w:rPr>
          <w:rFonts w:asciiTheme="minorHAnsi" w:hAnsiTheme="minorHAnsi" w:cstheme="minorHAnsi"/>
          <w:i/>
          <w:color w:val="808080"/>
          <w:sz w:val="16"/>
          <w:szCs w:val="18"/>
        </w:rPr>
      </w:pPr>
      <w:hyperlink r:id="rId9" w:history="1">
        <w:r w:rsidRPr="003B700F">
          <w:rPr>
            <w:rStyle w:val="Hyperlink"/>
            <w:rFonts w:asciiTheme="minorHAnsi" w:hAnsiTheme="minorHAnsi" w:cstheme="minorHAnsi"/>
            <w:i/>
            <w:sz w:val="16"/>
            <w:szCs w:val="18"/>
          </w:rPr>
          <w:t>https://www.facebook.com/toast.masters.391</w:t>
        </w:r>
      </w:hyperlink>
    </w:p>
    <w:p w14:paraId="35088B84" w14:textId="77777777" w:rsidR="001C3807" w:rsidRPr="003B700F" w:rsidRDefault="001C3807" w:rsidP="001C3807">
      <w:pPr>
        <w:rPr>
          <w:rFonts w:asciiTheme="minorHAnsi" w:hAnsiTheme="minorHAnsi" w:cstheme="minorHAnsi"/>
          <w:i/>
          <w:color w:val="808080"/>
          <w:sz w:val="12"/>
          <w:szCs w:val="14"/>
        </w:rPr>
      </w:pPr>
    </w:p>
    <w:p w14:paraId="23DD1FAC" w14:textId="77777777" w:rsidR="001C3807" w:rsidRPr="003B700F" w:rsidRDefault="001C3807" w:rsidP="001C3807">
      <w:pPr>
        <w:rPr>
          <w:rFonts w:asciiTheme="minorHAnsi" w:hAnsiTheme="minorHAnsi" w:cstheme="minorHAnsi"/>
          <w:i/>
          <w:color w:val="808080"/>
          <w:sz w:val="18"/>
          <w:szCs w:val="20"/>
          <w:u w:val="single"/>
        </w:rPr>
      </w:pPr>
      <w:r w:rsidRPr="003B700F">
        <w:rPr>
          <w:rFonts w:asciiTheme="minorHAnsi" w:hAnsiTheme="minorHAnsi" w:cstheme="minorHAnsi"/>
          <w:i/>
          <w:color w:val="808080"/>
          <w:sz w:val="18"/>
          <w:szCs w:val="20"/>
          <w:u w:val="single"/>
        </w:rPr>
        <w:t>District 16 Website</w:t>
      </w:r>
    </w:p>
    <w:p w14:paraId="7514BF5B" w14:textId="77777777" w:rsidR="001C3807" w:rsidRPr="003B700F" w:rsidRDefault="001C3807" w:rsidP="001C3807">
      <w:pPr>
        <w:rPr>
          <w:rFonts w:asciiTheme="minorHAnsi" w:hAnsiTheme="minorHAnsi" w:cstheme="minorHAnsi"/>
          <w:i/>
          <w:color w:val="808080"/>
          <w:sz w:val="12"/>
          <w:szCs w:val="14"/>
        </w:rPr>
      </w:pPr>
      <w:hyperlink r:id="rId10" w:history="1">
        <w:r w:rsidRPr="003B700F">
          <w:rPr>
            <w:rStyle w:val="Hyperlink"/>
            <w:rFonts w:asciiTheme="minorHAnsi" w:hAnsiTheme="minorHAnsi" w:cstheme="minorHAnsi"/>
            <w:sz w:val="16"/>
            <w:szCs w:val="20"/>
          </w:rPr>
          <w:t>https://www.d16toastmasters.org</w:t>
        </w:r>
      </w:hyperlink>
      <w:r w:rsidRPr="003B700F">
        <w:rPr>
          <w:rFonts w:asciiTheme="minorHAnsi" w:hAnsiTheme="minorHAnsi" w:cstheme="minorHAnsi"/>
          <w:color w:val="808080"/>
          <w:sz w:val="16"/>
          <w:szCs w:val="20"/>
        </w:rPr>
        <w:br/>
      </w:r>
    </w:p>
    <w:p w14:paraId="37FDF6E7" w14:textId="77777777" w:rsidR="001C3807" w:rsidRPr="003B700F" w:rsidRDefault="001C3807" w:rsidP="001C3807">
      <w:pPr>
        <w:rPr>
          <w:rFonts w:asciiTheme="minorHAnsi" w:hAnsiTheme="minorHAnsi" w:cstheme="minorHAnsi"/>
          <w:i/>
          <w:color w:val="808080"/>
          <w:sz w:val="18"/>
          <w:szCs w:val="20"/>
          <w:u w:val="single"/>
        </w:rPr>
      </w:pPr>
      <w:r w:rsidRPr="003B700F">
        <w:rPr>
          <w:rFonts w:asciiTheme="minorHAnsi" w:hAnsiTheme="minorHAnsi" w:cstheme="minorHAnsi"/>
          <w:i/>
          <w:color w:val="808080"/>
          <w:sz w:val="18"/>
          <w:szCs w:val="20"/>
          <w:u w:val="single"/>
        </w:rPr>
        <w:t>District 16 Facebook</w:t>
      </w:r>
    </w:p>
    <w:p w14:paraId="24F5C4AD" w14:textId="77777777" w:rsidR="001C3807" w:rsidRPr="003B700F" w:rsidRDefault="001C3807" w:rsidP="001C3807">
      <w:pPr>
        <w:rPr>
          <w:rFonts w:asciiTheme="minorHAnsi" w:hAnsiTheme="minorHAnsi" w:cstheme="minorHAnsi"/>
          <w:color w:val="808080"/>
          <w:sz w:val="16"/>
          <w:szCs w:val="20"/>
        </w:rPr>
      </w:pPr>
      <w:hyperlink r:id="rId11" w:history="1">
        <w:r w:rsidRPr="003B700F">
          <w:rPr>
            <w:rStyle w:val="Hyperlink"/>
            <w:rFonts w:asciiTheme="minorHAnsi" w:hAnsiTheme="minorHAnsi" w:cstheme="minorHAnsi"/>
            <w:sz w:val="16"/>
            <w:szCs w:val="20"/>
          </w:rPr>
          <w:t>https://www.facebook.com/groups/OklahomaToastmastersD16Group/</w:t>
        </w:r>
      </w:hyperlink>
    </w:p>
    <w:p w14:paraId="0386E2A4" w14:textId="77777777" w:rsidR="001C3807" w:rsidRPr="003B700F" w:rsidRDefault="001C3807" w:rsidP="001C3807">
      <w:pPr>
        <w:rPr>
          <w:rFonts w:asciiTheme="minorHAnsi" w:hAnsiTheme="minorHAnsi" w:cstheme="minorHAnsi"/>
          <w:i/>
          <w:color w:val="808080"/>
          <w:sz w:val="12"/>
          <w:szCs w:val="14"/>
        </w:rPr>
      </w:pPr>
    </w:p>
    <w:p w14:paraId="68B14D1F" w14:textId="77777777" w:rsidR="001C3807" w:rsidRPr="003B700F" w:rsidRDefault="001C3807" w:rsidP="001C3807">
      <w:pPr>
        <w:rPr>
          <w:rFonts w:asciiTheme="minorHAnsi" w:hAnsiTheme="minorHAnsi" w:cstheme="minorHAnsi"/>
          <w:i/>
          <w:color w:val="808080"/>
          <w:sz w:val="18"/>
          <w:szCs w:val="20"/>
          <w:u w:val="single"/>
        </w:rPr>
      </w:pPr>
      <w:r w:rsidRPr="003B700F">
        <w:rPr>
          <w:rFonts w:asciiTheme="minorHAnsi" w:hAnsiTheme="minorHAnsi" w:cstheme="minorHAnsi"/>
          <w:i/>
          <w:color w:val="808080"/>
          <w:sz w:val="18"/>
          <w:szCs w:val="20"/>
          <w:u w:val="single"/>
        </w:rPr>
        <w:t>Toastmasters International</w:t>
      </w:r>
    </w:p>
    <w:p w14:paraId="4661FBBE" w14:textId="0B9C1E4C" w:rsidR="006C0FB8" w:rsidRPr="00B1651F" w:rsidRDefault="001C3807" w:rsidP="00B1651F">
      <w:pPr>
        <w:rPr>
          <w:rFonts w:asciiTheme="minorHAnsi" w:hAnsiTheme="minorHAnsi" w:cstheme="minorHAnsi"/>
          <w:color w:val="767171"/>
          <w:sz w:val="16"/>
          <w:szCs w:val="16"/>
        </w:rPr>
      </w:pPr>
      <w:hyperlink r:id="rId12" w:history="1">
        <w:r w:rsidRPr="003B700F">
          <w:rPr>
            <w:rStyle w:val="Hyperlink"/>
            <w:rFonts w:asciiTheme="minorHAnsi" w:hAnsiTheme="minorHAnsi" w:cstheme="minorHAnsi"/>
            <w:sz w:val="16"/>
            <w:szCs w:val="16"/>
          </w:rPr>
          <w:t>https://www.toastmasters.org/</w:t>
        </w:r>
      </w:hyperlink>
    </w:p>
    <w:p w14:paraId="7AC79F60" w14:textId="54559ED2" w:rsidR="00526A98" w:rsidRDefault="00F51A26" w:rsidP="003B700F">
      <w:pPr>
        <w:tabs>
          <w:tab w:val="left" w:pos="720"/>
          <w:tab w:val="left" w:pos="1080"/>
          <w:tab w:val="left" w:pos="153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>
        <w:rPr>
          <w:b/>
          <w:sz w:val="22"/>
        </w:rPr>
        <w:br w:type="column"/>
      </w:r>
      <w:r w:rsidR="009016A3" w:rsidRPr="00196C81">
        <w:rPr>
          <w:rFonts w:asciiTheme="minorHAnsi" w:hAnsiTheme="minorHAnsi" w:cstheme="minorHAnsi"/>
          <w:sz w:val="20"/>
          <w:szCs w:val="20"/>
        </w:rPr>
        <w:t>7</w:t>
      </w:r>
      <w:r w:rsidR="0018326E" w:rsidRPr="00196C81">
        <w:rPr>
          <w:rFonts w:asciiTheme="minorHAnsi" w:hAnsiTheme="minorHAnsi" w:cstheme="minorHAnsi"/>
          <w:sz w:val="20"/>
          <w:szCs w:val="20"/>
        </w:rPr>
        <w:t>:30</w:t>
      </w:r>
      <w:r w:rsidR="0018326E" w:rsidRPr="00282BE6">
        <w:rPr>
          <w:rFonts w:asciiTheme="minorHAnsi" w:hAnsiTheme="minorHAnsi" w:cstheme="minorHAnsi"/>
        </w:rPr>
        <w:tab/>
      </w:r>
      <w:r w:rsidR="003846BB" w:rsidRPr="00282BE6">
        <w:rPr>
          <w:rFonts w:asciiTheme="minorHAnsi" w:hAnsiTheme="minorHAnsi" w:cstheme="minorHAnsi"/>
          <w:b/>
        </w:rPr>
        <w:t>Call Meeting to Order</w:t>
      </w:r>
      <w:r w:rsidR="00E25F58" w:rsidRPr="00282BE6">
        <w:rPr>
          <w:rFonts w:asciiTheme="minorHAnsi" w:hAnsiTheme="minorHAnsi" w:cstheme="minorHAnsi"/>
        </w:rPr>
        <w:t xml:space="preserve">, </w:t>
      </w:r>
      <w:r w:rsidR="003846BB" w:rsidRPr="00282BE6">
        <w:rPr>
          <w:rFonts w:asciiTheme="minorHAnsi" w:hAnsiTheme="minorHAnsi" w:cstheme="minorHAnsi"/>
          <w:b/>
        </w:rPr>
        <w:t>P</w:t>
      </w:r>
      <w:r w:rsidR="00491994" w:rsidRPr="00282BE6">
        <w:rPr>
          <w:rFonts w:asciiTheme="minorHAnsi" w:hAnsiTheme="minorHAnsi" w:cstheme="minorHAnsi"/>
          <w:b/>
        </w:rPr>
        <w:t>resid</w:t>
      </w:r>
      <w:r w:rsidR="00CA7446" w:rsidRPr="00282BE6">
        <w:rPr>
          <w:rFonts w:asciiTheme="minorHAnsi" w:hAnsiTheme="minorHAnsi" w:cstheme="minorHAnsi"/>
          <w:b/>
        </w:rPr>
        <w:t>ing</w:t>
      </w:r>
      <w:r w:rsidR="00491994" w:rsidRPr="00282BE6">
        <w:rPr>
          <w:rFonts w:asciiTheme="minorHAnsi" w:hAnsiTheme="minorHAnsi" w:cstheme="minorHAnsi"/>
          <w:b/>
        </w:rPr>
        <w:t xml:space="preserve"> Officer</w:t>
      </w:r>
      <w:r w:rsidR="005F6ADA" w:rsidRPr="00282BE6">
        <w:rPr>
          <w:rFonts w:asciiTheme="minorHAnsi" w:hAnsiTheme="minorHAnsi" w:cstheme="minorHAnsi"/>
          <w:b/>
        </w:rPr>
        <w:t xml:space="preserve"> Welcome</w:t>
      </w:r>
      <w:r w:rsidR="0079327A" w:rsidRPr="00282BE6">
        <w:rPr>
          <w:rFonts w:asciiTheme="minorHAnsi" w:hAnsiTheme="minorHAnsi" w:cstheme="minorHAnsi"/>
        </w:rPr>
        <w:t xml:space="preserve"> </w:t>
      </w:r>
      <w:r w:rsidR="0079327A" w:rsidRPr="00282BE6">
        <w:rPr>
          <w:rFonts w:asciiTheme="minorHAnsi" w:hAnsiTheme="minorHAnsi" w:cstheme="minorHAnsi"/>
        </w:rPr>
        <w:tab/>
      </w:r>
      <w:r w:rsidR="00D817C1">
        <w:rPr>
          <w:rFonts w:asciiTheme="minorHAnsi" w:hAnsiTheme="minorHAnsi" w:cstheme="minorHAnsi"/>
        </w:rPr>
        <w:t>__</w:t>
      </w:r>
    </w:p>
    <w:p w14:paraId="1F62816C" w14:textId="77777777" w:rsidR="00CA627C" w:rsidRPr="00282BE6" w:rsidRDefault="00CA627C" w:rsidP="003B700F">
      <w:pPr>
        <w:tabs>
          <w:tab w:val="left" w:pos="720"/>
          <w:tab w:val="left" w:pos="1080"/>
          <w:tab w:val="left" w:pos="1530"/>
          <w:tab w:val="right" w:leader="dot" w:pos="7920"/>
        </w:tabs>
        <w:spacing w:line="276" w:lineRule="auto"/>
        <w:rPr>
          <w:rFonts w:asciiTheme="minorHAnsi" w:hAnsiTheme="minorHAnsi" w:cstheme="minorHAnsi"/>
          <w:b/>
        </w:rPr>
      </w:pPr>
    </w:p>
    <w:p w14:paraId="573A1AE9" w14:textId="6F3EB506" w:rsidR="00232402" w:rsidRPr="00282BE6" w:rsidRDefault="009016A3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196C81">
        <w:rPr>
          <w:rFonts w:asciiTheme="minorHAnsi" w:hAnsiTheme="minorHAnsi" w:cstheme="minorHAnsi"/>
          <w:sz w:val="20"/>
          <w:szCs w:val="20"/>
        </w:rPr>
        <w:t>7</w:t>
      </w:r>
      <w:r w:rsidR="0018326E" w:rsidRPr="00196C81">
        <w:rPr>
          <w:rFonts w:asciiTheme="minorHAnsi" w:hAnsiTheme="minorHAnsi" w:cstheme="minorHAnsi"/>
          <w:sz w:val="20"/>
          <w:szCs w:val="20"/>
        </w:rPr>
        <w:t>:</w:t>
      </w:r>
      <w:r w:rsidR="005F6ADA" w:rsidRPr="00196C81">
        <w:rPr>
          <w:rFonts w:asciiTheme="minorHAnsi" w:hAnsiTheme="minorHAnsi" w:cstheme="minorHAnsi"/>
          <w:sz w:val="20"/>
          <w:szCs w:val="20"/>
        </w:rPr>
        <w:t>32</w:t>
      </w:r>
      <w:r w:rsidR="0018326E" w:rsidRPr="00282BE6">
        <w:rPr>
          <w:rFonts w:asciiTheme="minorHAnsi" w:hAnsiTheme="minorHAnsi" w:cstheme="minorHAnsi"/>
        </w:rPr>
        <w:tab/>
      </w:r>
      <w:r w:rsidR="003846BB" w:rsidRPr="00282BE6">
        <w:rPr>
          <w:rFonts w:asciiTheme="minorHAnsi" w:hAnsiTheme="minorHAnsi" w:cstheme="minorHAnsi"/>
          <w:b/>
        </w:rPr>
        <w:t>Toastmaster</w:t>
      </w:r>
      <w:r w:rsidR="003846BB" w:rsidRPr="00282BE6">
        <w:rPr>
          <w:rFonts w:asciiTheme="minorHAnsi" w:hAnsiTheme="minorHAnsi" w:cstheme="minorHAnsi"/>
        </w:rPr>
        <w:tab/>
      </w:r>
      <w:r w:rsidR="00D817C1">
        <w:rPr>
          <w:rFonts w:asciiTheme="minorHAnsi" w:hAnsiTheme="minorHAnsi" w:cstheme="minorHAnsi"/>
        </w:rPr>
        <w:t>__</w:t>
      </w:r>
    </w:p>
    <w:p w14:paraId="6B27525B" w14:textId="6D553C0E" w:rsidR="0018326E" w:rsidRPr="00282BE6" w:rsidRDefault="003846BB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282BE6">
        <w:rPr>
          <w:rFonts w:asciiTheme="minorHAnsi" w:hAnsiTheme="minorHAnsi" w:cstheme="minorHAnsi"/>
          <w:b/>
        </w:rPr>
        <w:tab/>
      </w:r>
      <w:r w:rsidR="009A5F32" w:rsidRPr="00282BE6">
        <w:rPr>
          <w:rFonts w:asciiTheme="minorHAnsi" w:hAnsiTheme="minorHAnsi" w:cstheme="minorHAnsi"/>
          <w:b/>
        </w:rPr>
        <w:tab/>
      </w:r>
      <w:r w:rsidR="00AB7488" w:rsidRPr="00AB7488">
        <w:rPr>
          <w:rFonts w:asciiTheme="minorHAnsi" w:hAnsiTheme="minorHAnsi" w:cstheme="minorHAnsi"/>
        </w:rPr>
        <w:t>Opening Remarks and Introduction of Meeting Functionaries</w:t>
      </w:r>
    </w:p>
    <w:p w14:paraId="5E8F549C" w14:textId="2EEF835A" w:rsidR="00F51A26" w:rsidRPr="00282BE6" w:rsidRDefault="00BB1F3E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bookmarkStart w:id="2" w:name="_Hlk94172662"/>
      <w:r w:rsidRPr="00282BE6">
        <w:rPr>
          <w:rFonts w:asciiTheme="minorHAnsi" w:hAnsiTheme="minorHAnsi" w:cstheme="minorHAnsi"/>
        </w:rPr>
        <w:tab/>
      </w:r>
      <w:r w:rsidRPr="00282BE6">
        <w:rPr>
          <w:rFonts w:asciiTheme="minorHAnsi" w:hAnsiTheme="minorHAnsi" w:cstheme="minorHAnsi"/>
        </w:rPr>
        <w:tab/>
      </w:r>
      <w:r w:rsidRPr="00282BE6">
        <w:rPr>
          <w:rFonts w:asciiTheme="minorHAnsi" w:hAnsiTheme="minorHAnsi" w:cstheme="minorHAnsi"/>
        </w:rPr>
        <w:tab/>
        <w:t>General Evaluator</w:t>
      </w:r>
      <w:r w:rsidRPr="00282BE6">
        <w:rPr>
          <w:rFonts w:asciiTheme="minorHAnsi" w:hAnsiTheme="minorHAnsi" w:cstheme="minorHAnsi"/>
        </w:rPr>
        <w:tab/>
      </w:r>
      <w:r w:rsidR="00D817C1">
        <w:rPr>
          <w:rFonts w:asciiTheme="minorHAnsi" w:hAnsiTheme="minorHAnsi" w:cstheme="minorHAnsi"/>
        </w:rPr>
        <w:t>__</w:t>
      </w:r>
    </w:p>
    <w:p w14:paraId="3BADBFB6" w14:textId="44CBAE81" w:rsidR="00F101F2" w:rsidRPr="00282BE6" w:rsidRDefault="00CA7446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282BE6">
        <w:rPr>
          <w:rFonts w:asciiTheme="minorHAnsi" w:hAnsiTheme="minorHAnsi" w:cstheme="minorHAnsi"/>
          <w:b/>
        </w:rPr>
        <w:tab/>
      </w:r>
      <w:r w:rsidR="003846BB" w:rsidRPr="00282BE6">
        <w:rPr>
          <w:rFonts w:asciiTheme="minorHAnsi" w:hAnsiTheme="minorHAnsi" w:cstheme="minorHAnsi"/>
          <w:b/>
        </w:rPr>
        <w:tab/>
      </w:r>
      <w:r w:rsidR="00092570" w:rsidRPr="00282BE6">
        <w:rPr>
          <w:rFonts w:asciiTheme="minorHAnsi" w:hAnsiTheme="minorHAnsi" w:cstheme="minorHAnsi"/>
          <w:b/>
        </w:rPr>
        <w:tab/>
      </w:r>
      <w:r w:rsidR="006A64BC" w:rsidRPr="00282BE6">
        <w:rPr>
          <w:rFonts w:asciiTheme="minorHAnsi" w:hAnsiTheme="minorHAnsi" w:cstheme="minorHAnsi"/>
        </w:rPr>
        <w:t>Timekeeper</w:t>
      </w:r>
      <w:r w:rsidR="0018326E" w:rsidRPr="00282BE6">
        <w:rPr>
          <w:rFonts w:asciiTheme="minorHAnsi" w:hAnsiTheme="minorHAnsi" w:cstheme="minorHAnsi"/>
        </w:rPr>
        <w:tab/>
      </w:r>
      <w:r w:rsidR="00D817C1">
        <w:rPr>
          <w:rFonts w:asciiTheme="minorHAnsi" w:hAnsiTheme="minorHAnsi" w:cstheme="minorHAnsi"/>
        </w:rPr>
        <w:t>__</w:t>
      </w:r>
    </w:p>
    <w:p w14:paraId="13A07732" w14:textId="73C5EB46" w:rsidR="00F101F2" w:rsidRPr="00282BE6" w:rsidRDefault="00615B1D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282BE6">
        <w:rPr>
          <w:rFonts w:asciiTheme="minorHAnsi" w:hAnsiTheme="minorHAnsi" w:cstheme="minorHAnsi"/>
          <w:b/>
        </w:rPr>
        <w:tab/>
      </w:r>
      <w:r w:rsidRPr="00282BE6">
        <w:rPr>
          <w:rFonts w:asciiTheme="minorHAnsi" w:hAnsiTheme="minorHAnsi" w:cstheme="minorHAnsi"/>
          <w:b/>
        </w:rPr>
        <w:tab/>
      </w:r>
      <w:r w:rsidR="008A6181" w:rsidRPr="00282BE6">
        <w:rPr>
          <w:rFonts w:asciiTheme="minorHAnsi" w:hAnsiTheme="minorHAnsi" w:cstheme="minorHAnsi"/>
          <w:b/>
        </w:rPr>
        <w:tab/>
      </w:r>
      <w:r w:rsidRPr="00282BE6">
        <w:rPr>
          <w:rFonts w:asciiTheme="minorHAnsi" w:hAnsiTheme="minorHAnsi" w:cstheme="minorHAnsi"/>
        </w:rPr>
        <w:t>Grammarian</w:t>
      </w:r>
      <w:r w:rsidR="004339A8" w:rsidRPr="00282BE6">
        <w:rPr>
          <w:rFonts w:asciiTheme="minorHAnsi" w:hAnsiTheme="minorHAnsi" w:cstheme="minorHAnsi"/>
        </w:rPr>
        <w:tab/>
      </w:r>
      <w:r w:rsidR="00D817C1">
        <w:rPr>
          <w:rFonts w:asciiTheme="minorHAnsi" w:hAnsiTheme="minorHAnsi" w:cstheme="minorHAnsi"/>
        </w:rPr>
        <w:t>__</w:t>
      </w:r>
    </w:p>
    <w:p w14:paraId="1C264F68" w14:textId="2E6BB2D7" w:rsidR="007F4C90" w:rsidRDefault="00BB1F3E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282BE6">
        <w:rPr>
          <w:rFonts w:asciiTheme="minorHAnsi" w:hAnsiTheme="minorHAnsi" w:cstheme="minorHAnsi"/>
        </w:rPr>
        <w:tab/>
      </w:r>
      <w:r w:rsidRPr="00282BE6">
        <w:rPr>
          <w:rFonts w:asciiTheme="minorHAnsi" w:hAnsiTheme="minorHAnsi" w:cstheme="minorHAnsi"/>
        </w:rPr>
        <w:tab/>
      </w:r>
      <w:r w:rsidRPr="00282BE6">
        <w:rPr>
          <w:rFonts w:asciiTheme="minorHAnsi" w:hAnsiTheme="minorHAnsi" w:cstheme="minorHAnsi"/>
        </w:rPr>
        <w:tab/>
      </w:r>
      <w:r w:rsidR="002D6104" w:rsidRPr="00282BE6">
        <w:rPr>
          <w:rFonts w:asciiTheme="minorHAnsi" w:hAnsiTheme="minorHAnsi" w:cstheme="minorHAnsi"/>
        </w:rPr>
        <w:t xml:space="preserve">     </w:t>
      </w:r>
      <w:r w:rsidRPr="00282BE6">
        <w:rPr>
          <w:rFonts w:asciiTheme="minorHAnsi" w:hAnsiTheme="minorHAnsi" w:cstheme="minorHAnsi"/>
        </w:rPr>
        <w:t xml:space="preserve">Word of the Day: </w:t>
      </w:r>
      <w:r w:rsidR="00794B92" w:rsidRPr="00282BE6">
        <w:rPr>
          <w:rFonts w:asciiTheme="minorHAnsi" w:hAnsiTheme="minorHAnsi" w:cstheme="minorHAnsi"/>
        </w:rPr>
        <w:t>_______________</w:t>
      </w:r>
    </w:p>
    <w:p w14:paraId="625F2CFF" w14:textId="77777777" w:rsidR="00BB574F" w:rsidRPr="00282BE6" w:rsidRDefault="00BB574F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</w:p>
    <w:p w14:paraId="216EA1A7" w14:textId="468DC24A" w:rsidR="003B700F" w:rsidRPr="00282BE6" w:rsidRDefault="00196C81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196C81">
        <w:rPr>
          <w:rFonts w:asciiTheme="minorHAnsi" w:hAnsiTheme="minorHAnsi" w:cstheme="minorHAnsi"/>
          <w:sz w:val="20"/>
          <w:szCs w:val="20"/>
        </w:rPr>
        <w:t>7:40</w:t>
      </w:r>
      <w:r w:rsidRPr="00282BE6">
        <w:rPr>
          <w:rFonts w:asciiTheme="minorHAnsi" w:hAnsiTheme="minorHAnsi" w:cstheme="minorHAnsi"/>
        </w:rPr>
        <w:tab/>
      </w:r>
      <w:r w:rsidR="00CA627C">
        <w:rPr>
          <w:rFonts w:asciiTheme="minorHAnsi" w:hAnsiTheme="minorHAnsi" w:cstheme="minorHAnsi"/>
          <w:b/>
        </w:rPr>
        <w:t>J</w:t>
      </w:r>
      <w:r>
        <w:rPr>
          <w:rFonts w:asciiTheme="minorHAnsi" w:hAnsiTheme="minorHAnsi" w:cstheme="minorHAnsi"/>
          <w:b/>
        </w:rPr>
        <w:t xml:space="preserve">oke </w:t>
      </w:r>
      <w:r w:rsidR="001C1F60">
        <w:rPr>
          <w:rFonts w:asciiTheme="minorHAnsi" w:hAnsiTheme="minorHAnsi" w:cstheme="minorHAnsi"/>
          <w:b/>
        </w:rPr>
        <w:t>to Start</w:t>
      </w:r>
      <w:r>
        <w:rPr>
          <w:rFonts w:asciiTheme="minorHAnsi" w:hAnsiTheme="minorHAnsi" w:cstheme="minorHAnsi"/>
          <w:b/>
        </w:rPr>
        <w:t xml:space="preserve"> the Day</w:t>
      </w:r>
      <w:r w:rsidRPr="00BB574F">
        <w:rPr>
          <w:rFonts w:asciiTheme="minorHAnsi" w:hAnsiTheme="minorHAnsi" w:cstheme="minorHAnsi"/>
        </w:rPr>
        <w:tab/>
      </w:r>
      <w:r w:rsidR="00D817C1">
        <w:rPr>
          <w:rFonts w:asciiTheme="minorHAnsi" w:hAnsiTheme="minorHAnsi" w:cstheme="minorHAnsi"/>
        </w:rPr>
        <w:t>__</w:t>
      </w:r>
    </w:p>
    <w:bookmarkEnd w:id="2"/>
    <w:p w14:paraId="653036C4" w14:textId="77777777" w:rsidR="00BB574F" w:rsidRDefault="00BB574F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  <w:sz w:val="20"/>
          <w:szCs w:val="20"/>
        </w:rPr>
      </w:pPr>
    </w:p>
    <w:p w14:paraId="04C1028E" w14:textId="784E0C06" w:rsidR="00542DB4" w:rsidRPr="00282BE6" w:rsidRDefault="00144F61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196C81">
        <w:rPr>
          <w:rFonts w:asciiTheme="minorHAnsi" w:hAnsiTheme="minorHAnsi" w:cstheme="minorHAnsi"/>
          <w:sz w:val="20"/>
          <w:szCs w:val="20"/>
        </w:rPr>
        <w:t>7:</w:t>
      </w:r>
      <w:r w:rsidR="005F6ADA" w:rsidRPr="00196C81">
        <w:rPr>
          <w:rFonts w:asciiTheme="minorHAnsi" w:hAnsiTheme="minorHAnsi" w:cstheme="minorHAnsi"/>
          <w:sz w:val="20"/>
          <w:szCs w:val="20"/>
        </w:rPr>
        <w:t>40</w:t>
      </w:r>
      <w:r w:rsidRPr="00282BE6">
        <w:rPr>
          <w:rFonts w:asciiTheme="minorHAnsi" w:hAnsiTheme="minorHAnsi" w:cstheme="minorHAnsi"/>
        </w:rPr>
        <w:tab/>
      </w:r>
      <w:r w:rsidR="00B83BFE" w:rsidRPr="00282BE6">
        <w:rPr>
          <w:rFonts w:asciiTheme="minorHAnsi" w:hAnsiTheme="minorHAnsi" w:cstheme="minorHAnsi"/>
          <w:b/>
        </w:rPr>
        <w:t>Prepared</w:t>
      </w:r>
      <w:r w:rsidR="00DA17E5" w:rsidRPr="00282BE6">
        <w:rPr>
          <w:rFonts w:asciiTheme="minorHAnsi" w:hAnsiTheme="minorHAnsi" w:cstheme="minorHAnsi"/>
          <w:b/>
        </w:rPr>
        <w:t xml:space="preserve"> </w:t>
      </w:r>
      <w:r w:rsidR="00E17FDA" w:rsidRPr="00282BE6">
        <w:rPr>
          <w:rFonts w:asciiTheme="minorHAnsi" w:hAnsiTheme="minorHAnsi" w:cstheme="minorHAnsi"/>
          <w:b/>
        </w:rPr>
        <w:t>Speech</w:t>
      </w:r>
      <w:r w:rsidR="00794B92" w:rsidRPr="00282BE6">
        <w:rPr>
          <w:rFonts w:asciiTheme="minorHAnsi" w:hAnsiTheme="minorHAnsi" w:cstheme="minorHAnsi"/>
          <w:b/>
        </w:rPr>
        <w:t>(es)</w:t>
      </w:r>
    </w:p>
    <w:p w14:paraId="2D6A5973" w14:textId="4BBA301D" w:rsidR="00C30766" w:rsidRDefault="00946F09" w:rsidP="00946F09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0"/>
          <w:szCs w:val="20"/>
        </w:rPr>
        <w:t>5</w:t>
      </w:r>
      <w:r w:rsidR="0063393E">
        <w:rPr>
          <w:rFonts w:asciiTheme="minorHAnsi" w:hAnsiTheme="minorHAnsi" w:cstheme="minorHAnsi"/>
          <w:sz w:val="20"/>
          <w:szCs w:val="20"/>
        </w:rPr>
        <w:t>-7</w:t>
      </w:r>
      <w:r w:rsidR="001F6520" w:rsidRPr="001F6520">
        <w:rPr>
          <w:rFonts w:asciiTheme="minorHAnsi" w:hAnsiTheme="minorHAnsi" w:cstheme="minorHAnsi"/>
          <w:sz w:val="20"/>
          <w:szCs w:val="20"/>
        </w:rPr>
        <w:t xml:space="preserve"> min</w:t>
      </w:r>
      <w:r w:rsidR="001F6520" w:rsidRPr="00282BE6">
        <w:rPr>
          <w:rFonts w:asciiTheme="minorHAnsi" w:hAnsiTheme="minorHAnsi" w:cstheme="minorHAnsi"/>
        </w:rPr>
        <w:tab/>
      </w:r>
      <w:r w:rsidR="00436006">
        <w:rPr>
          <w:rFonts w:asciiTheme="minorHAnsi" w:hAnsiTheme="minorHAnsi" w:cstheme="minorHAnsi"/>
        </w:rPr>
        <w:tab/>
      </w:r>
      <w:r w:rsidR="001F6520" w:rsidRPr="00282BE6">
        <w:rPr>
          <w:rFonts w:asciiTheme="minorHAnsi" w:hAnsiTheme="minorHAnsi" w:cstheme="minorHAnsi"/>
        </w:rPr>
        <w:t xml:space="preserve">Speaker </w:t>
      </w:r>
      <w:r w:rsidR="001F6520">
        <w:rPr>
          <w:rFonts w:asciiTheme="minorHAnsi" w:hAnsiTheme="minorHAnsi" w:cstheme="minorHAnsi"/>
        </w:rPr>
        <w:t>1</w:t>
      </w:r>
      <w:r w:rsidR="001F6520" w:rsidRPr="00282BE6">
        <w:rPr>
          <w:rFonts w:asciiTheme="minorHAnsi" w:hAnsiTheme="minorHAnsi" w:cstheme="minorHAnsi"/>
        </w:rPr>
        <w:t xml:space="preserve">: </w:t>
      </w:r>
      <w:r w:rsidR="00BE10A0">
        <w:rPr>
          <w:rFonts w:asciiTheme="minorHAnsi" w:hAnsiTheme="minorHAnsi" w:cstheme="minorHAnsi"/>
        </w:rPr>
        <w:t>“</w:t>
      </w:r>
      <w:r w:rsidR="0063393E">
        <w:rPr>
          <w:rFonts w:asciiTheme="minorHAnsi" w:hAnsiTheme="minorHAnsi" w:cstheme="minorHAnsi"/>
        </w:rPr>
        <w:t>________</w:t>
      </w:r>
      <w:r w:rsidR="0065399D">
        <w:rPr>
          <w:rFonts w:asciiTheme="minorHAnsi" w:hAnsiTheme="minorHAnsi" w:cstheme="minorHAnsi"/>
        </w:rPr>
        <w:t>__________________</w:t>
      </w:r>
      <w:r w:rsidR="0063393E">
        <w:rPr>
          <w:rFonts w:asciiTheme="minorHAnsi" w:hAnsiTheme="minorHAnsi" w:cstheme="minorHAnsi"/>
        </w:rPr>
        <w:t>____</w:t>
      </w:r>
      <w:r w:rsidR="00BE10A0">
        <w:rPr>
          <w:rFonts w:asciiTheme="minorHAnsi" w:hAnsiTheme="minorHAnsi" w:cstheme="minorHAnsi"/>
        </w:rPr>
        <w:t>”</w:t>
      </w:r>
      <w:r w:rsidR="001D2924" w:rsidRPr="00282BE6">
        <w:rPr>
          <w:rFonts w:asciiTheme="minorHAnsi" w:hAnsiTheme="minorHAnsi" w:cstheme="minorHAnsi"/>
        </w:rPr>
        <w:tab/>
      </w:r>
      <w:r w:rsidR="00D817C1">
        <w:rPr>
          <w:rFonts w:asciiTheme="minorHAnsi" w:hAnsiTheme="minorHAnsi" w:cstheme="minorHAnsi"/>
        </w:rPr>
        <w:t>__</w:t>
      </w:r>
    </w:p>
    <w:p w14:paraId="7635F8B9" w14:textId="101B8392" w:rsidR="0063393E" w:rsidRPr="00211178" w:rsidRDefault="0063393E" w:rsidP="0063393E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0"/>
          <w:szCs w:val="20"/>
        </w:rPr>
        <w:t>5-7</w:t>
      </w:r>
      <w:r w:rsidRPr="001F6520">
        <w:rPr>
          <w:rFonts w:asciiTheme="minorHAnsi" w:hAnsiTheme="minorHAnsi" w:cstheme="minorHAnsi"/>
          <w:sz w:val="20"/>
          <w:szCs w:val="20"/>
        </w:rPr>
        <w:t xml:space="preserve"> min</w:t>
      </w:r>
      <w:r w:rsidRPr="00282BE6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282BE6">
        <w:rPr>
          <w:rFonts w:asciiTheme="minorHAnsi" w:hAnsiTheme="minorHAnsi" w:cstheme="minorHAnsi"/>
        </w:rPr>
        <w:t xml:space="preserve">Speaker </w:t>
      </w:r>
      <w:r>
        <w:rPr>
          <w:rFonts w:asciiTheme="minorHAnsi" w:hAnsiTheme="minorHAnsi" w:cstheme="minorHAnsi"/>
        </w:rPr>
        <w:t>2</w:t>
      </w:r>
      <w:r w:rsidRPr="00282BE6">
        <w:rPr>
          <w:rFonts w:asciiTheme="minorHAnsi" w:hAnsiTheme="minorHAnsi" w:cstheme="minorHAnsi"/>
        </w:rPr>
        <w:t xml:space="preserve">: </w:t>
      </w:r>
      <w:r w:rsidR="00961D15">
        <w:rPr>
          <w:rFonts w:asciiTheme="minorHAnsi" w:hAnsiTheme="minorHAnsi" w:cstheme="minorHAnsi"/>
        </w:rPr>
        <w:t>“______________________________”</w:t>
      </w:r>
      <w:r w:rsidRPr="00282BE6">
        <w:rPr>
          <w:rFonts w:asciiTheme="minorHAnsi" w:hAnsiTheme="minorHAnsi" w:cstheme="minorHAnsi"/>
        </w:rPr>
        <w:tab/>
      </w:r>
      <w:r w:rsidR="00D817C1">
        <w:rPr>
          <w:rFonts w:asciiTheme="minorHAnsi" w:hAnsiTheme="minorHAnsi" w:cstheme="minorHAnsi"/>
        </w:rPr>
        <w:t>__</w:t>
      </w:r>
    </w:p>
    <w:p w14:paraId="52F98571" w14:textId="77777777" w:rsidR="00400399" w:rsidRPr="00282BE6" w:rsidRDefault="00400399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</w:p>
    <w:p w14:paraId="63F65423" w14:textId="6787159C" w:rsidR="0018326E" w:rsidRPr="00282BE6" w:rsidRDefault="00B44BD2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196C81">
        <w:rPr>
          <w:rFonts w:asciiTheme="minorHAnsi" w:hAnsiTheme="minorHAnsi" w:cstheme="minorHAnsi"/>
          <w:sz w:val="20"/>
          <w:szCs w:val="20"/>
        </w:rPr>
        <w:t>7</w:t>
      </w:r>
      <w:r w:rsidR="0081474B" w:rsidRPr="00196C81">
        <w:rPr>
          <w:rFonts w:asciiTheme="minorHAnsi" w:hAnsiTheme="minorHAnsi" w:cstheme="minorHAnsi"/>
          <w:sz w:val="20"/>
          <w:szCs w:val="20"/>
        </w:rPr>
        <w:t>:</w:t>
      </w:r>
      <w:r w:rsidRPr="00196C81">
        <w:rPr>
          <w:rFonts w:asciiTheme="minorHAnsi" w:hAnsiTheme="minorHAnsi" w:cstheme="minorHAnsi"/>
          <w:sz w:val="20"/>
          <w:szCs w:val="20"/>
        </w:rPr>
        <w:t>5</w:t>
      </w:r>
      <w:r w:rsidR="005F6ADA" w:rsidRPr="00196C81">
        <w:rPr>
          <w:rFonts w:asciiTheme="minorHAnsi" w:hAnsiTheme="minorHAnsi" w:cstheme="minorHAnsi"/>
          <w:sz w:val="20"/>
          <w:szCs w:val="20"/>
        </w:rPr>
        <w:t>0</w:t>
      </w:r>
      <w:r w:rsidR="0081474B" w:rsidRPr="00282BE6">
        <w:rPr>
          <w:rFonts w:asciiTheme="minorHAnsi" w:hAnsiTheme="minorHAnsi" w:cstheme="minorHAnsi"/>
        </w:rPr>
        <w:tab/>
      </w:r>
      <w:bookmarkStart w:id="3" w:name="_Hlk85120994"/>
      <w:r w:rsidR="00B83BFE" w:rsidRPr="00282BE6">
        <w:rPr>
          <w:rFonts w:asciiTheme="minorHAnsi" w:hAnsiTheme="minorHAnsi" w:cstheme="minorHAnsi"/>
          <w:b/>
        </w:rPr>
        <w:t xml:space="preserve">Impromptu Speeches </w:t>
      </w:r>
      <w:r w:rsidR="00B83BFE" w:rsidRPr="00FE4025">
        <w:rPr>
          <w:rFonts w:asciiTheme="minorHAnsi" w:hAnsiTheme="minorHAnsi" w:cstheme="minorHAnsi"/>
          <w:bCs/>
        </w:rPr>
        <w:t>(T</w:t>
      </w:r>
      <w:r w:rsidR="0081474B" w:rsidRPr="00FE4025">
        <w:rPr>
          <w:rFonts w:asciiTheme="minorHAnsi" w:hAnsiTheme="minorHAnsi" w:cstheme="minorHAnsi"/>
          <w:bCs/>
        </w:rPr>
        <w:t>able Topic</w:t>
      </w:r>
      <w:r w:rsidR="00ED18CD" w:rsidRPr="00FE4025">
        <w:rPr>
          <w:rFonts w:asciiTheme="minorHAnsi" w:hAnsiTheme="minorHAnsi" w:cstheme="minorHAnsi"/>
          <w:bCs/>
        </w:rPr>
        <w:t>s</w:t>
      </w:r>
      <w:r w:rsidR="00B83BFE" w:rsidRPr="00FE4025">
        <w:rPr>
          <w:rFonts w:asciiTheme="minorHAnsi" w:hAnsiTheme="minorHAnsi" w:cstheme="minorHAnsi"/>
          <w:bCs/>
        </w:rPr>
        <w:t>)</w:t>
      </w:r>
      <w:bookmarkEnd w:id="3"/>
      <w:r w:rsidR="0081474B" w:rsidRPr="00282BE6">
        <w:rPr>
          <w:rFonts w:asciiTheme="minorHAnsi" w:hAnsiTheme="minorHAnsi" w:cstheme="minorHAnsi"/>
        </w:rPr>
        <w:tab/>
      </w:r>
      <w:r w:rsidR="00D817C1">
        <w:rPr>
          <w:rFonts w:asciiTheme="minorHAnsi" w:hAnsiTheme="minorHAnsi" w:cstheme="minorHAnsi"/>
        </w:rPr>
        <w:t>__</w:t>
      </w:r>
    </w:p>
    <w:p w14:paraId="7C06A7DD" w14:textId="7FE5A6DC" w:rsidR="0081474B" w:rsidRPr="00282BE6" w:rsidRDefault="00615B1D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7A0A0A">
        <w:rPr>
          <w:rFonts w:asciiTheme="minorHAnsi" w:hAnsiTheme="minorHAnsi" w:cstheme="minorHAnsi"/>
          <w:sz w:val="20"/>
          <w:szCs w:val="20"/>
        </w:rPr>
        <w:t>2 min each</w:t>
      </w:r>
      <w:r w:rsidR="0081474B" w:rsidRPr="00282BE6">
        <w:rPr>
          <w:rFonts w:asciiTheme="minorHAnsi" w:hAnsiTheme="minorHAnsi" w:cstheme="minorHAnsi"/>
        </w:rPr>
        <w:tab/>
      </w:r>
      <w:r w:rsidR="00A75F8D" w:rsidRPr="00282BE6">
        <w:rPr>
          <w:rFonts w:asciiTheme="minorHAnsi" w:hAnsiTheme="minorHAnsi" w:cstheme="minorHAnsi"/>
        </w:rPr>
        <w:t xml:space="preserve">     </w:t>
      </w:r>
      <w:r w:rsidR="0081474B" w:rsidRPr="00282BE6">
        <w:rPr>
          <w:rFonts w:asciiTheme="minorHAnsi" w:hAnsiTheme="minorHAnsi" w:cstheme="minorHAnsi"/>
        </w:rPr>
        <w:t>_____</w:t>
      </w:r>
      <w:r w:rsidR="00E51E8A" w:rsidRPr="00282BE6">
        <w:rPr>
          <w:rFonts w:asciiTheme="minorHAnsi" w:hAnsiTheme="minorHAnsi" w:cstheme="minorHAnsi"/>
        </w:rPr>
        <w:t>_</w:t>
      </w:r>
      <w:r w:rsidR="00C15B46" w:rsidRPr="00282BE6">
        <w:rPr>
          <w:rFonts w:asciiTheme="minorHAnsi" w:hAnsiTheme="minorHAnsi" w:cstheme="minorHAnsi"/>
        </w:rPr>
        <w:t>________</w:t>
      </w:r>
      <w:r w:rsidR="00E51E8A" w:rsidRPr="00282BE6">
        <w:rPr>
          <w:rFonts w:asciiTheme="minorHAnsi" w:hAnsiTheme="minorHAnsi" w:cstheme="minorHAnsi"/>
        </w:rPr>
        <w:t>______</w:t>
      </w:r>
      <w:r w:rsidR="00A75F8D" w:rsidRPr="00282BE6">
        <w:rPr>
          <w:rFonts w:asciiTheme="minorHAnsi" w:hAnsiTheme="minorHAnsi" w:cstheme="minorHAnsi"/>
        </w:rPr>
        <w:t>__</w:t>
      </w:r>
      <w:r w:rsidR="00E51E8A" w:rsidRPr="00282BE6">
        <w:rPr>
          <w:rFonts w:asciiTheme="minorHAnsi" w:hAnsiTheme="minorHAnsi" w:cstheme="minorHAnsi"/>
        </w:rPr>
        <w:t xml:space="preserve">_ </w:t>
      </w:r>
      <w:r w:rsidRPr="00282BE6">
        <w:rPr>
          <w:rFonts w:asciiTheme="minorHAnsi" w:hAnsiTheme="minorHAnsi" w:cstheme="minorHAnsi"/>
        </w:rPr>
        <w:t xml:space="preserve">     </w:t>
      </w:r>
      <w:r w:rsidR="00E51E8A" w:rsidRPr="00282BE6">
        <w:rPr>
          <w:rFonts w:asciiTheme="minorHAnsi" w:hAnsiTheme="minorHAnsi" w:cstheme="minorHAnsi"/>
        </w:rPr>
        <w:t xml:space="preserve"> _______</w:t>
      </w:r>
      <w:r w:rsidR="00C15B46" w:rsidRPr="00282BE6">
        <w:rPr>
          <w:rFonts w:asciiTheme="minorHAnsi" w:hAnsiTheme="minorHAnsi" w:cstheme="minorHAnsi"/>
        </w:rPr>
        <w:t>________</w:t>
      </w:r>
      <w:r w:rsidR="00E51E8A" w:rsidRPr="00282BE6">
        <w:rPr>
          <w:rFonts w:asciiTheme="minorHAnsi" w:hAnsiTheme="minorHAnsi" w:cstheme="minorHAnsi"/>
        </w:rPr>
        <w:t>_________</w:t>
      </w:r>
    </w:p>
    <w:p w14:paraId="2662D1BB" w14:textId="7C4D7B29" w:rsidR="0081474B" w:rsidRPr="00282BE6" w:rsidRDefault="00C15B46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282BE6">
        <w:rPr>
          <w:rFonts w:asciiTheme="minorHAnsi" w:hAnsiTheme="minorHAnsi" w:cstheme="minorHAnsi"/>
        </w:rPr>
        <w:tab/>
      </w:r>
      <w:r w:rsidRPr="00282BE6">
        <w:rPr>
          <w:rFonts w:asciiTheme="minorHAnsi" w:hAnsiTheme="minorHAnsi" w:cstheme="minorHAnsi"/>
        </w:rPr>
        <w:tab/>
      </w:r>
      <w:r w:rsidR="00A75F8D" w:rsidRPr="00282BE6">
        <w:rPr>
          <w:rFonts w:asciiTheme="minorHAnsi" w:hAnsiTheme="minorHAnsi" w:cstheme="minorHAnsi"/>
        </w:rPr>
        <w:t xml:space="preserve">     </w:t>
      </w:r>
      <w:r w:rsidRPr="00282BE6">
        <w:rPr>
          <w:rFonts w:asciiTheme="minorHAnsi" w:hAnsiTheme="minorHAnsi" w:cstheme="minorHAnsi"/>
        </w:rPr>
        <w:t>_______________________       ______________</w:t>
      </w:r>
      <w:r w:rsidR="00A75F8D" w:rsidRPr="00282BE6">
        <w:rPr>
          <w:rFonts w:asciiTheme="minorHAnsi" w:hAnsiTheme="minorHAnsi" w:cstheme="minorHAnsi"/>
        </w:rPr>
        <w:t>_</w:t>
      </w:r>
      <w:r w:rsidRPr="00282BE6">
        <w:rPr>
          <w:rFonts w:asciiTheme="minorHAnsi" w:hAnsiTheme="minorHAnsi" w:cstheme="minorHAnsi"/>
        </w:rPr>
        <w:t>_________</w:t>
      </w:r>
    </w:p>
    <w:p w14:paraId="7BE67C72" w14:textId="6D2993E3" w:rsidR="00B1651F" w:rsidRPr="00282BE6" w:rsidRDefault="00B1651F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282BE6">
        <w:rPr>
          <w:rFonts w:asciiTheme="minorHAnsi" w:hAnsiTheme="minorHAnsi" w:cstheme="minorHAnsi"/>
        </w:rPr>
        <w:tab/>
      </w:r>
      <w:r w:rsidRPr="00282BE6">
        <w:rPr>
          <w:rFonts w:asciiTheme="minorHAnsi" w:hAnsiTheme="minorHAnsi" w:cstheme="minorHAnsi"/>
        </w:rPr>
        <w:tab/>
        <w:t>Vote for the Best Impromptu Speaker</w:t>
      </w:r>
    </w:p>
    <w:p w14:paraId="29B79822" w14:textId="53BD8C10" w:rsidR="00A75F8D" w:rsidRPr="00282BE6" w:rsidRDefault="00A75F8D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  <w:color w:val="000000" w:themeColor="text1"/>
        </w:rPr>
      </w:pPr>
      <w:r w:rsidRPr="00282BE6">
        <w:rPr>
          <w:rFonts w:asciiTheme="minorHAnsi" w:hAnsiTheme="minorHAnsi" w:cstheme="minorHAnsi"/>
        </w:rPr>
        <w:tab/>
      </w:r>
      <w:r w:rsidRPr="00282BE6">
        <w:rPr>
          <w:rFonts w:asciiTheme="minorHAnsi" w:hAnsiTheme="minorHAnsi" w:cstheme="minorHAnsi"/>
        </w:rPr>
        <w:tab/>
      </w:r>
      <w:r w:rsidRPr="00282BE6">
        <w:rPr>
          <w:rFonts w:asciiTheme="minorHAnsi" w:hAnsiTheme="minorHAnsi" w:cstheme="minorHAnsi"/>
          <w:color w:val="000000" w:themeColor="text1"/>
        </w:rPr>
        <w:t>Timekeeper Re</w:t>
      </w:r>
      <w:r w:rsidR="00371F6B">
        <w:rPr>
          <w:rFonts w:asciiTheme="minorHAnsi" w:hAnsiTheme="minorHAnsi" w:cstheme="minorHAnsi"/>
          <w:color w:val="000000" w:themeColor="text1"/>
        </w:rPr>
        <w:t>port</w:t>
      </w:r>
    </w:p>
    <w:p w14:paraId="3814C3EF" w14:textId="77777777" w:rsidR="005F6ADA" w:rsidRPr="00282BE6" w:rsidRDefault="005F6ADA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  <w:color w:val="000000" w:themeColor="text1"/>
        </w:rPr>
      </w:pPr>
    </w:p>
    <w:p w14:paraId="0FAD68DE" w14:textId="4E9041FB" w:rsidR="00E22BB2" w:rsidRPr="00282BE6" w:rsidRDefault="00E51E8A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  <w:b/>
        </w:rPr>
      </w:pPr>
      <w:r w:rsidRPr="007A0A0A">
        <w:rPr>
          <w:rFonts w:asciiTheme="minorHAnsi" w:hAnsiTheme="minorHAnsi" w:cstheme="minorHAnsi"/>
          <w:sz w:val="20"/>
          <w:szCs w:val="20"/>
        </w:rPr>
        <w:t>8</w:t>
      </w:r>
      <w:r w:rsidR="002D78C8" w:rsidRPr="007A0A0A">
        <w:rPr>
          <w:rFonts w:asciiTheme="minorHAnsi" w:hAnsiTheme="minorHAnsi" w:cstheme="minorHAnsi"/>
          <w:sz w:val="20"/>
          <w:szCs w:val="20"/>
        </w:rPr>
        <w:t>:</w:t>
      </w:r>
      <w:r w:rsidRPr="007A0A0A">
        <w:rPr>
          <w:rFonts w:asciiTheme="minorHAnsi" w:hAnsiTheme="minorHAnsi" w:cstheme="minorHAnsi"/>
          <w:sz w:val="20"/>
          <w:szCs w:val="20"/>
        </w:rPr>
        <w:t>10</w:t>
      </w:r>
      <w:r w:rsidRPr="00282BE6">
        <w:rPr>
          <w:rFonts w:asciiTheme="minorHAnsi" w:hAnsiTheme="minorHAnsi" w:cstheme="minorHAnsi"/>
          <w:b/>
        </w:rPr>
        <w:tab/>
      </w:r>
      <w:r w:rsidR="0018326E" w:rsidRPr="00282BE6">
        <w:rPr>
          <w:rFonts w:asciiTheme="minorHAnsi" w:hAnsiTheme="minorHAnsi" w:cstheme="minorHAnsi"/>
          <w:b/>
        </w:rPr>
        <w:t>Evaluat</w:t>
      </w:r>
      <w:r w:rsidR="00B83BFE" w:rsidRPr="00282BE6">
        <w:rPr>
          <w:rFonts w:asciiTheme="minorHAnsi" w:hAnsiTheme="minorHAnsi" w:cstheme="minorHAnsi"/>
          <w:b/>
        </w:rPr>
        <w:t>ions</w:t>
      </w:r>
      <w:r w:rsidR="001E720E">
        <w:rPr>
          <w:rFonts w:asciiTheme="minorHAnsi" w:hAnsiTheme="minorHAnsi" w:cstheme="minorHAnsi"/>
          <w:b/>
        </w:rPr>
        <w:t xml:space="preserve"> </w:t>
      </w:r>
      <w:r w:rsidR="001E720E" w:rsidRPr="001E720E">
        <w:rPr>
          <w:rFonts w:asciiTheme="minorHAnsi" w:hAnsiTheme="minorHAnsi" w:cstheme="minorHAnsi"/>
          <w:bCs/>
        </w:rPr>
        <w:t>(led by the</w:t>
      </w:r>
      <w:r w:rsidR="002F74B0" w:rsidRPr="001E720E">
        <w:rPr>
          <w:rFonts w:asciiTheme="minorHAnsi" w:hAnsiTheme="minorHAnsi" w:cstheme="minorHAnsi"/>
          <w:bCs/>
        </w:rPr>
        <w:t xml:space="preserve"> General Evaluator</w:t>
      </w:r>
      <w:r w:rsidR="001E720E" w:rsidRPr="001E720E">
        <w:rPr>
          <w:rFonts w:asciiTheme="minorHAnsi" w:hAnsiTheme="minorHAnsi" w:cstheme="minorHAnsi"/>
          <w:bCs/>
        </w:rPr>
        <w:t>)</w:t>
      </w:r>
      <w:r w:rsidR="0018326E" w:rsidRPr="00282BE6">
        <w:rPr>
          <w:rFonts w:asciiTheme="minorHAnsi" w:hAnsiTheme="minorHAnsi" w:cstheme="minorHAnsi"/>
        </w:rPr>
        <w:tab/>
      </w:r>
      <w:r w:rsidR="00D817C1">
        <w:rPr>
          <w:rFonts w:asciiTheme="minorHAnsi" w:hAnsiTheme="minorHAnsi" w:cstheme="minorHAnsi"/>
        </w:rPr>
        <w:t>__</w:t>
      </w:r>
    </w:p>
    <w:p w14:paraId="2679DD7A" w14:textId="3C8A4A11" w:rsidR="00794B92" w:rsidRDefault="00DE425C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7A0A0A">
        <w:rPr>
          <w:rFonts w:asciiTheme="minorHAnsi" w:hAnsiTheme="minorHAnsi" w:cstheme="minorHAnsi"/>
          <w:sz w:val="20"/>
          <w:szCs w:val="20"/>
        </w:rPr>
        <w:t>3 min</w:t>
      </w:r>
      <w:r w:rsidR="002D78C8" w:rsidRPr="00282BE6">
        <w:rPr>
          <w:rFonts w:asciiTheme="minorHAnsi" w:hAnsiTheme="minorHAnsi" w:cstheme="minorHAnsi"/>
        </w:rPr>
        <w:tab/>
      </w:r>
      <w:r w:rsidR="00092570" w:rsidRPr="00282BE6">
        <w:rPr>
          <w:rFonts w:asciiTheme="minorHAnsi" w:hAnsiTheme="minorHAnsi" w:cstheme="minorHAnsi"/>
        </w:rPr>
        <w:tab/>
      </w:r>
      <w:r w:rsidR="00A31BB5" w:rsidRPr="00282BE6">
        <w:rPr>
          <w:rFonts w:asciiTheme="minorHAnsi" w:hAnsiTheme="minorHAnsi" w:cstheme="minorHAnsi"/>
        </w:rPr>
        <w:t xml:space="preserve">Evaluator </w:t>
      </w:r>
      <w:r w:rsidR="00947119" w:rsidRPr="00282BE6">
        <w:rPr>
          <w:rFonts w:asciiTheme="minorHAnsi" w:hAnsiTheme="minorHAnsi" w:cstheme="minorHAnsi"/>
        </w:rPr>
        <w:t xml:space="preserve">for </w:t>
      </w:r>
      <w:r w:rsidR="00542DB4" w:rsidRPr="00282BE6">
        <w:rPr>
          <w:rFonts w:asciiTheme="minorHAnsi" w:hAnsiTheme="minorHAnsi" w:cstheme="minorHAnsi"/>
        </w:rPr>
        <w:t>Speaker</w:t>
      </w:r>
      <w:r w:rsidR="00794B92" w:rsidRPr="00282BE6">
        <w:rPr>
          <w:rFonts w:asciiTheme="minorHAnsi" w:hAnsiTheme="minorHAnsi" w:cstheme="minorHAnsi"/>
        </w:rPr>
        <w:t xml:space="preserve"> 1</w:t>
      </w:r>
      <w:r w:rsidR="00542DB4" w:rsidRPr="00282BE6">
        <w:rPr>
          <w:rFonts w:asciiTheme="minorHAnsi" w:hAnsiTheme="minorHAnsi" w:cstheme="minorHAnsi"/>
        </w:rPr>
        <w:tab/>
      </w:r>
      <w:r w:rsidR="00D817C1">
        <w:rPr>
          <w:rFonts w:asciiTheme="minorHAnsi" w:hAnsiTheme="minorHAnsi" w:cstheme="minorHAnsi"/>
        </w:rPr>
        <w:t>__</w:t>
      </w:r>
    </w:p>
    <w:p w14:paraId="5D062063" w14:textId="499E0770" w:rsidR="006B1789" w:rsidRPr="00282BE6" w:rsidRDefault="006B1789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7A0A0A">
        <w:rPr>
          <w:rFonts w:asciiTheme="minorHAnsi" w:hAnsiTheme="minorHAnsi" w:cstheme="minorHAnsi"/>
          <w:sz w:val="20"/>
          <w:szCs w:val="20"/>
        </w:rPr>
        <w:t>3 min</w:t>
      </w:r>
      <w:r w:rsidRPr="00282BE6">
        <w:rPr>
          <w:rFonts w:asciiTheme="minorHAnsi" w:hAnsiTheme="minorHAnsi" w:cstheme="minorHAnsi"/>
        </w:rPr>
        <w:tab/>
      </w:r>
      <w:r w:rsidRPr="00282BE6">
        <w:rPr>
          <w:rFonts w:asciiTheme="minorHAnsi" w:hAnsiTheme="minorHAnsi" w:cstheme="minorHAnsi"/>
        </w:rPr>
        <w:tab/>
        <w:t xml:space="preserve">Evaluator for Speaker </w:t>
      </w:r>
      <w:r>
        <w:rPr>
          <w:rFonts w:asciiTheme="minorHAnsi" w:hAnsiTheme="minorHAnsi" w:cstheme="minorHAnsi"/>
        </w:rPr>
        <w:t>2</w:t>
      </w:r>
      <w:r w:rsidRPr="00282BE6">
        <w:rPr>
          <w:rFonts w:asciiTheme="minorHAnsi" w:hAnsiTheme="minorHAnsi" w:cstheme="minorHAnsi"/>
        </w:rPr>
        <w:tab/>
      </w:r>
      <w:r w:rsidR="00D817C1">
        <w:rPr>
          <w:rFonts w:asciiTheme="minorHAnsi" w:hAnsiTheme="minorHAnsi" w:cstheme="minorHAnsi"/>
        </w:rPr>
        <w:t>__</w:t>
      </w:r>
    </w:p>
    <w:p w14:paraId="3894F38B" w14:textId="6E539F3D" w:rsidR="00350B37" w:rsidRPr="00282BE6" w:rsidRDefault="00DE425C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7A0A0A">
        <w:rPr>
          <w:rFonts w:asciiTheme="minorHAnsi" w:hAnsiTheme="minorHAnsi" w:cstheme="minorHAnsi"/>
          <w:sz w:val="20"/>
          <w:szCs w:val="20"/>
        </w:rPr>
        <w:t>3 min</w:t>
      </w:r>
      <w:r w:rsidR="007F4C90" w:rsidRPr="00282BE6">
        <w:rPr>
          <w:rFonts w:asciiTheme="minorHAnsi" w:hAnsiTheme="minorHAnsi" w:cstheme="minorHAnsi"/>
        </w:rPr>
        <w:tab/>
      </w:r>
      <w:r w:rsidR="007F4C90" w:rsidRPr="00282BE6">
        <w:rPr>
          <w:rFonts w:asciiTheme="minorHAnsi" w:hAnsiTheme="minorHAnsi" w:cstheme="minorHAnsi"/>
        </w:rPr>
        <w:tab/>
      </w:r>
      <w:r w:rsidR="00633C39" w:rsidRPr="00282BE6">
        <w:rPr>
          <w:rFonts w:asciiTheme="minorHAnsi" w:hAnsiTheme="minorHAnsi" w:cstheme="minorHAnsi"/>
        </w:rPr>
        <w:t>Grammarian Report</w:t>
      </w:r>
      <w:r w:rsidR="00350B37" w:rsidRPr="00282BE6">
        <w:rPr>
          <w:rFonts w:asciiTheme="minorHAnsi" w:hAnsiTheme="minorHAnsi" w:cstheme="minorHAnsi"/>
        </w:rPr>
        <w:tab/>
      </w:r>
      <w:r w:rsidR="00D817C1">
        <w:rPr>
          <w:rFonts w:asciiTheme="minorHAnsi" w:hAnsiTheme="minorHAnsi" w:cstheme="minorHAnsi"/>
        </w:rPr>
        <w:t>__</w:t>
      </w:r>
    </w:p>
    <w:p w14:paraId="454FE0CE" w14:textId="599FCBAA" w:rsidR="00D22337" w:rsidRPr="00282BE6" w:rsidRDefault="00350B37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282BE6">
        <w:rPr>
          <w:rFonts w:asciiTheme="minorHAnsi" w:hAnsiTheme="minorHAnsi" w:cstheme="minorHAnsi"/>
        </w:rPr>
        <w:tab/>
      </w:r>
      <w:r w:rsidR="00C30766" w:rsidRPr="00282BE6">
        <w:rPr>
          <w:rFonts w:asciiTheme="minorHAnsi" w:hAnsiTheme="minorHAnsi" w:cstheme="minorHAnsi"/>
        </w:rPr>
        <w:tab/>
      </w:r>
      <w:r w:rsidR="00D22337" w:rsidRPr="00282BE6">
        <w:rPr>
          <w:rFonts w:asciiTheme="minorHAnsi" w:hAnsiTheme="minorHAnsi" w:cstheme="minorHAnsi"/>
          <w:color w:val="000000" w:themeColor="text1"/>
        </w:rPr>
        <w:t>Timekeeper</w:t>
      </w:r>
      <w:r w:rsidR="006A64BC" w:rsidRPr="00282BE6">
        <w:rPr>
          <w:rFonts w:asciiTheme="minorHAnsi" w:hAnsiTheme="minorHAnsi" w:cstheme="minorHAnsi"/>
          <w:color w:val="000000" w:themeColor="text1"/>
        </w:rPr>
        <w:t xml:space="preserve"> </w:t>
      </w:r>
      <w:r w:rsidR="0081474B" w:rsidRPr="00282BE6">
        <w:rPr>
          <w:rFonts w:asciiTheme="minorHAnsi" w:hAnsiTheme="minorHAnsi" w:cstheme="minorHAnsi"/>
          <w:color w:val="000000" w:themeColor="text1"/>
        </w:rPr>
        <w:t>R</w:t>
      </w:r>
      <w:r w:rsidR="006A64BC" w:rsidRPr="00282BE6">
        <w:rPr>
          <w:rFonts w:asciiTheme="minorHAnsi" w:hAnsiTheme="minorHAnsi" w:cstheme="minorHAnsi"/>
          <w:color w:val="000000" w:themeColor="text1"/>
        </w:rPr>
        <w:t>eport</w:t>
      </w:r>
    </w:p>
    <w:p w14:paraId="4D4954C8" w14:textId="799F9037" w:rsidR="00400399" w:rsidRPr="00282BE6" w:rsidRDefault="00633C39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1080"/>
        <w:rPr>
          <w:rFonts w:asciiTheme="minorHAnsi" w:hAnsiTheme="minorHAnsi" w:cstheme="minorHAnsi"/>
        </w:rPr>
      </w:pPr>
      <w:r w:rsidRPr="00282BE6">
        <w:rPr>
          <w:rFonts w:asciiTheme="minorHAnsi" w:hAnsiTheme="minorHAnsi" w:cstheme="minorHAnsi"/>
        </w:rPr>
        <w:t>Ge</w:t>
      </w:r>
      <w:r w:rsidR="00530CAC" w:rsidRPr="00282BE6">
        <w:rPr>
          <w:rFonts w:asciiTheme="minorHAnsi" w:hAnsiTheme="minorHAnsi" w:cstheme="minorHAnsi"/>
        </w:rPr>
        <w:t>neral Evaluator</w:t>
      </w:r>
      <w:r w:rsidRPr="00282BE6">
        <w:rPr>
          <w:rFonts w:asciiTheme="minorHAnsi" w:hAnsiTheme="minorHAnsi" w:cstheme="minorHAnsi"/>
        </w:rPr>
        <w:t xml:space="preserve"> </w:t>
      </w:r>
      <w:r w:rsidR="00C30766" w:rsidRPr="00282BE6">
        <w:rPr>
          <w:rFonts w:asciiTheme="minorHAnsi" w:hAnsiTheme="minorHAnsi" w:cstheme="minorHAnsi"/>
        </w:rPr>
        <w:t>Comments</w:t>
      </w:r>
    </w:p>
    <w:p w14:paraId="7B89555A" w14:textId="64875F75" w:rsidR="005F6ADA" w:rsidRPr="00282BE6" w:rsidRDefault="005F6ADA" w:rsidP="00400399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</w:p>
    <w:p w14:paraId="1E79815C" w14:textId="6BBCEFE6" w:rsidR="006F38AA" w:rsidRDefault="00350B37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  <w:b/>
        </w:rPr>
      </w:pPr>
      <w:bookmarkStart w:id="4" w:name="_Hlk75181859"/>
      <w:r w:rsidRPr="007A0A0A">
        <w:rPr>
          <w:rFonts w:asciiTheme="minorHAnsi" w:hAnsiTheme="minorHAnsi" w:cstheme="minorHAnsi"/>
          <w:sz w:val="20"/>
          <w:szCs w:val="20"/>
        </w:rPr>
        <w:t>8:</w:t>
      </w:r>
      <w:r w:rsidR="00E51E8A" w:rsidRPr="007A0A0A">
        <w:rPr>
          <w:rFonts w:asciiTheme="minorHAnsi" w:hAnsiTheme="minorHAnsi" w:cstheme="minorHAnsi"/>
          <w:sz w:val="20"/>
          <w:szCs w:val="20"/>
        </w:rPr>
        <w:t>2</w:t>
      </w:r>
      <w:r w:rsidRPr="007A0A0A">
        <w:rPr>
          <w:rFonts w:asciiTheme="minorHAnsi" w:hAnsiTheme="minorHAnsi" w:cstheme="minorHAnsi"/>
          <w:sz w:val="20"/>
          <w:szCs w:val="20"/>
        </w:rPr>
        <w:t>0</w:t>
      </w:r>
      <w:r w:rsidRPr="00282BE6">
        <w:rPr>
          <w:rFonts w:asciiTheme="minorHAnsi" w:hAnsiTheme="minorHAnsi" w:cstheme="minorHAnsi"/>
        </w:rPr>
        <w:tab/>
      </w:r>
      <w:r w:rsidR="0018326E" w:rsidRPr="00282BE6">
        <w:rPr>
          <w:rFonts w:asciiTheme="minorHAnsi" w:hAnsiTheme="minorHAnsi" w:cstheme="minorHAnsi"/>
          <w:b/>
        </w:rPr>
        <w:t>Toastmaster</w:t>
      </w:r>
      <w:r w:rsidR="00E51E8A" w:rsidRPr="00282BE6">
        <w:rPr>
          <w:rFonts w:asciiTheme="minorHAnsi" w:hAnsiTheme="minorHAnsi" w:cstheme="minorHAnsi"/>
          <w:b/>
        </w:rPr>
        <w:t xml:space="preserve"> </w:t>
      </w:r>
      <w:r w:rsidR="005F6ADA" w:rsidRPr="00282BE6">
        <w:rPr>
          <w:rFonts w:asciiTheme="minorHAnsi" w:hAnsiTheme="minorHAnsi" w:cstheme="minorHAnsi"/>
          <w:b/>
        </w:rPr>
        <w:t>Concludes</w:t>
      </w:r>
    </w:p>
    <w:p w14:paraId="7E1BFC82" w14:textId="77777777" w:rsidR="006C70DB" w:rsidRPr="00282BE6" w:rsidRDefault="006C70DB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  <w:b/>
        </w:rPr>
      </w:pPr>
    </w:p>
    <w:p w14:paraId="47576A7F" w14:textId="0DBC40D6" w:rsidR="006F38AA" w:rsidRDefault="00565050" w:rsidP="006B1789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 w:right="522" w:hanging="720"/>
        <w:rPr>
          <w:rFonts w:asciiTheme="minorHAnsi" w:hAnsiTheme="minorHAnsi" w:cstheme="minorHAnsi"/>
        </w:rPr>
      </w:pPr>
      <w:r w:rsidRPr="007A0A0A">
        <w:rPr>
          <w:rFonts w:asciiTheme="minorHAnsi" w:hAnsiTheme="minorHAnsi" w:cstheme="minorHAnsi"/>
          <w:sz w:val="20"/>
          <w:szCs w:val="20"/>
        </w:rPr>
        <w:t>8:</w:t>
      </w:r>
      <w:r w:rsidR="00E51E8A" w:rsidRPr="007A0A0A">
        <w:rPr>
          <w:rFonts w:asciiTheme="minorHAnsi" w:hAnsiTheme="minorHAnsi" w:cstheme="minorHAnsi"/>
          <w:sz w:val="20"/>
          <w:szCs w:val="20"/>
        </w:rPr>
        <w:t>22</w:t>
      </w:r>
      <w:r w:rsidR="0018326E" w:rsidRPr="00282BE6">
        <w:rPr>
          <w:rFonts w:asciiTheme="minorHAnsi" w:hAnsiTheme="minorHAnsi" w:cstheme="minorHAnsi"/>
        </w:rPr>
        <w:tab/>
      </w:r>
      <w:r w:rsidR="0018326E" w:rsidRPr="00282BE6">
        <w:rPr>
          <w:rFonts w:asciiTheme="minorHAnsi" w:hAnsiTheme="minorHAnsi" w:cstheme="minorHAnsi"/>
          <w:b/>
        </w:rPr>
        <w:t>Presiding Officer</w:t>
      </w:r>
      <w:r w:rsidR="00790394" w:rsidRPr="00282BE6">
        <w:rPr>
          <w:rFonts w:asciiTheme="minorHAnsi" w:hAnsiTheme="minorHAnsi" w:cstheme="minorHAnsi"/>
          <w:b/>
        </w:rPr>
        <w:t xml:space="preserve"> </w:t>
      </w:r>
      <w:r w:rsidR="00790394" w:rsidRPr="00282BE6">
        <w:rPr>
          <w:rFonts w:asciiTheme="minorHAnsi" w:hAnsiTheme="minorHAnsi" w:cstheme="minorHAnsi"/>
          <w:bCs/>
        </w:rPr>
        <w:t>-</w:t>
      </w:r>
      <w:r w:rsidR="00A31BB5" w:rsidRPr="00282BE6">
        <w:rPr>
          <w:rFonts w:asciiTheme="minorHAnsi" w:hAnsiTheme="minorHAnsi" w:cstheme="minorHAnsi"/>
          <w:bCs/>
        </w:rPr>
        <w:t xml:space="preserve"> </w:t>
      </w:r>
      <w:r w:rsidR="002C4F6B" w:rsidRPr="00282BE6">
        <w:rPr>
          <w:rFonts w:asciiTheme="minorHAnsi" w:hAnsiTheme="minorHAnsi" w:cstheme="minorHAnsi"/>
        </w:rPr>
        <w:t xml:space="preserve">Guest </w:t>
      </w:r>
      <w:r w:rsidR="00C30766" w:rsidRPr="00282BE6">
        <w:rPr>
          <w:rFonts w:asciiTheme="minorHAnsi" w:hAnsiTheme="minorHAnsi" w:cstheme="minorHAnsi"/>
        </w:rPr>
        <w:t>C</w:t>
      </w:r>
      <w:r w:rsidR="0018326E" w:rsidRPr="00282BE6">
        <w:rPr>
          <w:rFonts w:asciiTheme="minorHAnsi" w:hAnsiTheme="minorHAnsi" w:cstheme="minorHAnsi"/>
        </w:rPr>
        <w:t>omments</w:t>
      </w:r>
      <w:r w:rsidR="007A0A0A">
        <w:rPr>
          <w:rFonts w:asciiTheme="minorHAnsi" w:hAnsiTheme="minorHAnsi" w:cstheme="minorHAnsi"/>
        </w:rPr>
        <w:t xml:space="preserve">, </w:t>
      </w:r>
      <w:r w:rsidR="00E85178" w:rsidRPr="00282BE6">
        <w:rPr>
          <w:rFonts w:asciiTheme="minorHAnsi" w:hAnsiTheme="minorHAnsi" w:cstheme="minorHAnsi"/>
        </w:rPr>
        <w:t>Club Business</w:t>
      </w:r>
      <w:r w:rsidR="00331BDB">
        <w:rPr>
          <w:rFonts w:asciiTheme="minorHAnsi" w:hAnsiTheme="minorHAnsi" w:cstheme="minorHAnsi"/>
        </w:rPr>
        <w:t xml:space="preserve">, </w:t>
      </w:r>
      <w:r w:rsidR="00C30766" w:rsidRPr="00282BE6">
        <w:rPr>
          <w:rFonts w:asciiTheme="minorHAnsi" w:hAnsiTheme="minorHAnsi" w:cstheme="minorHAnsi"/>
        </w:rPr>
        <w:t>Review Schedule</w:t>
      </w:r>
    </w:p>
    <w:p w14:paraId="48C6CEB9" w14:textId="77777777" w:rsidR="006C70DB" w:rsidRPr="00282BE6" w:rsidRDefault="006C70DB" w:rsidP="006B1789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 w:right="522" w:hanging="720"/>
        <w:rPr>
          <w:rFonts w:asciiTheme="minorHAnsi" w:hAnsiTheme="minorHAnsi" w:cstheme="minorHAnsi"/>
        </w:rPr>
      </w:pPr>
    </w:p>
    <w:p w14:paraId="570662EF" w14:textId="77777777" w:rsidR="00BA2973" w:rsidRPr="00282BE6" w:rsidRDefault="002728A4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 w:right="518" w:hanging="720"/>
        <w:rPr>
          <w:rFonts w:asciiTheme="minorHAnsi" w:hAnsiTheme="minorHAnsi" w:cstheme="minorHAnsi"/>
          <w:b/>
        </w:rPr>
      </w:pPr>
      <w:r w:rsidRPr="007A0A0A">
        <w:rPr>
          <w:rFonts w:asciiTheme="minorHAnsi" w:hAnsiTheme="minorHAnsi" w:cstheme="minorHAnsi"/>
          <w:sz w:val="20"/>
          <w:szCs w:val="20"/>
        </w:rPr>
        <w:t>8:30</w:t>
      </w:r>
      <w:r w:rsidRPr="00282BE6">
        <w:rPr>
          <w:rFonts w:asciiTheme="minorHAnsi" w:hAnsiTheme="minorHAnsi" w:cstheme="minorHAnsi"/>
        </w:rPr>
        <w:tab/>
      </w:r>
      <w:r w:rsidRPr="00282BE6">
        <w:rPr>
          <w:rFonts w:asciiTheme="minorHAnsi" w:hAnsiTheme="minorHAnsi" w:cstheme="minorHAnsi"/>
          <w:b/>
        </w:rPr>
        <w:t>Adjourn</w:t>
      </w:r>
    </w:p>
    <w:bookmarkEnd w:id="4"/>
    <w:p w14:paraId="7EAF1BB1" w14:textId="31490CD1" w:rsidR="00BA2973" w:rsidRPr="00282BE6" w:rsidRDefault="00BA2973" w:rsidP="00400399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right="522"/>
        <w:rPr>
          <w:rFonts w:asciiTheme="minorHAnsi" w:hAnsiTheme="minorHAnsi" w:cstheme="minorHAnsi"/>
        </w:rPr>
      </w:pPr>
    </w:p>
    <w:p w14:paraId="736727E1" w14:textId="26F3091B" w:rsidR="00282BE6" w:rsidRPr="006C70DB" w:rsidRDefault="00282BE6" w:rsidP="00400399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right="522"/>
        <w:rPr>
          <w:rFonts w:asciiTheme="minorHAnsi" w:hAnsiTheme="minorHAnsi" w:cstheme="minorHAnsi"/>
          <w:sz w:val="20"/>
          <w:szCs w:val="20"/>
        </w:rPr>
      </w:pPr>
      <w:r w:rsidRPr="006C70DB">
        <w:rPr>
          <w:rFonts w:asciiTheme="minorHAnsi" w:hAnsiTheme="minorHAnsi" w:cstheme="minorHAnsi"/>
          <w:sz w:val="20"/>
          <w:szCs w:val="20"/>
        </w:rPr>
        <w:t>Best Table Topic Speaker: _____________________</w:t>
      </w:r>
    </w:p>
    <w:sectPr w:rsidR="00282BE6" w:rsidRPr="006C70DB" w:rsidSect="00E25F58">
      <w:headerReference w:type="default" r:id="rId13"/>
      <w:footerReference w:type="default" r:id="rId14"/>
      <w:pgSz w:w="12240" w:h="15840" w:code="1"/>
      <w:pgMar w:top="2592" w:right="187" w:bottom="547" w:left="634" w:header="1008" w:footer="720" w:gutter="0"/>
      <w:cols w:num="2" w:sep="1" w:space="288" w:equalWidth="0">
        <w:col w:w="2876" w:space="288"/>
        <w:col w:w="8255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A97EBB" w14:textId="77777777" w:rsidR="00544452" w:rsidRDefault="00544452">
      <w:r>
        <w:separator/>
      </w:r>
    </w:p>
  </w:endnote>
  <w:endnote w:type="continuationSeparator" w:id="0">
    <w:p w14:paraId="1AC13CE3" w14:textId="77777777" w:rsidR="00544452" w:rsidRDefault="005444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F137AB" w14:textId="77777777" w:rsidR="00526A98" w:rsidRPr="006F7FEC" w:rsidRDefault="00DF3623">
    <w:pPr>
      <w:pStyle w:val="Footer"/>
      <w:rPr>
        <w:rFonts w:ascii="Calibri" w:hAnsi="Calibri"/>
        <w:sz w:val="20"/>
        <w:szCs w:val="20"/>
      </w:rPr>
    </w:pPr>
    <w:r w:rsidRPr="00DF3623">
      <w:rPr>
        <w:rFonts w:ascii="Calibri" w:hAnsi="Calibri"/>
        <w:bCs/>
        <w:iCs/>
        <w:sz w:val="20"/>
        <w:szCs w:val="20"/>
      </w:rPr>
      <w:t xml:space="preserve">The </w:t>
    </w:r>
    <w:r w:rsidR="008A35A9" w:rsidRPr="008A35A9">
      <w:rPr>
        <w:rFonts w:ascii="Calibri" w:hAnsi="Calibri"/>
        <w:sz w:val="20"/>
        <w:szCs w:val="20"/>
      </w:rPr>
      <w:t xml:space="preserve">mission of a Toastmasters club is to provide a mutually supportive and positive learning environment in which every individual member </w:t>
    </w:r>
    <w:proofErr w:type="gramStart"/>
    <w:r w:rsidR="008A35A9" w:rsidRPr="008A35A9">
      <w:rPr>
        <w:rFonts w:ascii="Calibri" w:hAnsi="Calibri"/>
        <w:sz w:val="20"/>
        <w:szCs w:val="20"/>
      </w:rPr>
      <w:t>has the opportunity to</w:t>
    </w:r>
    <w:proofErr w:type="gramEnd"/>
    <w:r w:rsidR="008A35A9" w:rsidRPr="008A35A9">
      <w:rPr>
        <w:rFonts w:ascii="Calibri" w:hAnsi="Calibri"/>
        <w:sz w:val="20"/>
        <w:szCs w:val="20"/>
      </w:rPr>
      <w:t xml:space="preserve"> develop oral communication and leadership skills, which in turn foster self-confidence and personal growth.</w:t>
    </w:r>
    <w:r w:rsidR="006C0FB8">
      <w:rPr>
        <w:rFonts w:ascii="Calibri" w:hAnsi="Calibri"/>
        <w:sz w:val="20"/>
        <w:szCs w:val="20"/>
      </w:rPr>
      <w:t xml:space="preserve">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3BCF97" w14:textId="77777777" w:rsidR="00544452" w:rsidRDefault="00544452">
      <w:r>
        <w:separator/>
      </w:r>
    </w:p>
  </w:footnote>
  <w:footnote w:type="continuationSeparator" w:id="0">
    <w:p w14:paraId="32678F60" w14:textId="77777777" w:rsidR="00544452" w:rsidRDefault="005444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720876" w14:textId="77777777" w:rsidR="00526A98" w:rsidRDefault="00386921" w:rsidP="003748B3">
    <w:pPr>
      <w:pStyle w:val="Header"/>
      <w:tabs>
        <w:tab w:val="clear" w:pos="8640"/>
        <w:tab w:val="left" w:pos="-180"/>
        <w:tab w:val="left" w:pos="360"/>
      </w:tabs>
      <w:ind w:left="-180" w:right="-720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8C37200" wp14:editId="3CF944AA">
              <wp:simplePos x="0" y="0"/>
              <wp:positionH relativeFrom="column">
                <wp:posOffset>1898650</wp:posOffset>
              </wp:positionH>
              <wp:positionV relativeFrom="paragraph">
                <wp:posOffset>-365760</wp:posOffset>
              </wp:positionV>
              <wp:extent cx="5330190" cy="1257300"/>
              <wp:effectExtent l="0" t="0" r="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330190" cy="1257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6C599F4" w14:textId="77777777" w:rsidR="00C92417" w:rsidRPr="000B06A4" w:rsidRDefault="00C92417" w:rsidP="00C92417">
                          <w:pPr>
                            <w:pStyle w:val="Heading1"/>
                            <w:spacing w:before="0"/>
                            <w:jc w:val="center"/>
                            <w:rPr>
                              <w:rFonts w:ascii="Montserrat" w:hAnsi="Montserrat" w:cs="Calibri"/>
                              <w:color w:val="auto"/>
                              <w:sz w:val="40"/>
                              <w:szCs w:val="20"/>
                              <w:lang w:val="en-US"/>
                            </w:rPr>
                          </w:pPr>
                          <w:r w:rsidRPr="000B06A4">
                            <w:rPr>
                              <w:rFonts w:ascii="Montserrat" w:hAnsi="Montserrat" w:cs="Calibri"/>
                              <w:color w:val="auto"/>
                              <w:sz w:val="40"/>
                              <w:szCs w:val="20"/>
                              <w:lang w:val="en-US"/>
                            </w:rPr>
                            <w:t>Morning Leaders and Speakers</w:t>
                          </w:r>
                        </w:p>
                        <w:p w14:paraId="69DD09BE" w14:textId="77777777" w:rsidR="00DA305A" w:rsidRDefault="00DA305A" w:rsidP="003748B3">
                          <w:pPr>
                            <w:tabs>
                              <w:tab w:val="right" w:pos="8100"/>
                            </w:tabs>
                            <w:spacing w:line="300" w:lineRule="exact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</w:p>
                        <w:p w14:paraId="49932134" w14:textId="77777777" w:rsidR="003561F5" w:rsidRDefault="003561F5" w:rsidP="003748B3">
                          <w:pPr>
                            <w:tabs>
                              <w:tab w:val="right" w:pos="8100"/>
                            </w:tabs>
                            <w:spacing w:line="300" w:lineRule="exact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</w:p>
                        <w:p w14:paraId="05FC07EF" w14:textId="77777777" w:rsidR="003561F5" w:rsidRPr="003B700F" w:rsidRDefault="003561F5" w:rsidP="003748B3">
                          <w:pPr>
                            <w:tabs>
                              <w:tab w:val="right" w:pos="8100"/>
                            </w:tabs>
                            <w:spacing w:line="300" w:lineRule="exact"/>
                            <w:rPr>
                              <w:rFonts w:asciiTheme="minorHAnsi" w:hAnsiTheme="minorHAnsi" w:cstheme="minorHAnsi"/>
                            </w:rPr>
                          </w:pPr>
                        </w:p>
                        <w:p w14:paraId="5FCBBE73" w14:textId="766E6A64" w:rsidR="00526A98" w:rsidRPr="003B700F" w:rsidRDefault="008476D0" w:rsidP="003748B3">
                          <w:pPr>
                            <w:tabs>
                              <w:tab w:val="right" w:pos="8100"/>
                            </w:tabs>
                            <w:spacing w:line="300" w:lineRule="exact"/>
                            <w:rPr>
                              <w:rFonts w:asciiTheme="minorHAnsi" w:hAnsiTheme="minorHAnsi" w:cstheme="minorHAnsi"/>
                              <w:b/>
                              <w:bCs/>
                              <w:i/>
                              <w:iCs/>
                            </w:rPr>
                          </w:pPr>
                          <w:r w:rsidRPr="003B700F">
                            <w:rPr>
                              <w:rFonts w:asciiTheme="minorHAnsi" w:hAnsiTheme="minorHAnsi" w:cstheme="minorHAnsi"/>
                            </w:rPr>
                            <w:t>Theme</w:t>
                          </w:r>
                          <w:r w:rsidR="008A17E4" w:rsidRPr="003B700F">
                            <w:rPr>
                              <w:rFonts w:asciiTheme="minorHAnsi" w:hAnsiTheme="minorHAnsi" w:cstheme="minorHAnsi"/>
                            </w:rPr>
                            <w:t xml:space="preserve">: </w:t>
                          </w:r>
                          <w:r w:rsidR="00D817C1">
                            <w:rPr>
                              <w:rFonts w:asciiTheme="minorHAnsi" w:hAnsiTheme="minorHAnsi" w:cstheme="minorHAnsi"/>
                              <w:sz w:val="28"/>
                              <w:szCs w:val="28"/>
                              <w:u w:val="single"/>
                            </w:rPr>
                            <w:t>Theme</w:t>
                          </w:r>
                          <w:r w:rsidR="00D737EC" w:rsidRPr="003B700F">
                            <w:rPr>
                              <w:rFonts w:asciiTheme="minorHAnsi" w:hAnsiTheme="minorHAnsi" w:cstheme="minorHAnsi"/>
                            </w:rPr>
                            <w:tab/>
                          </w:r>
                          <w:r w:rsidR="002E36A5">
                            <w:rPr>
                              <w:rFonts w:asciiTheme="minorHAnsi" w:hAnsiTheme="minorHAnsi" w:cstheme="minorHAnsi"/>
                            </w:rPr>
                            <w:t>July</w:t>
                          </w:r>
                          <w:r w:rsidR="00131470">
                            <w:rPr>
                              <w:rFonts w:asciiTheme="minorHAnsi" w:hAnsiTheme="minorHAnsi" w:cstheme="minorHAnsi"/>
                            </w:rPr>
                            <w:t xml:space="preserve"> 2</w:t>
                          </w:r>
                          <w:r w:rsidR="00B40473">
                            <w:rPr>
                              <w:rFonts w:asciiTheme="minorHAnsi" w:hAnsiTheme="minorHAnsi" w:cstheme="minorHAnsi"/>
                            </w:rPr>
                            <w:t>,</w:t>
                          </w:r>
                          <w:r w:rsidR="00B1651F">
                            <w:rPr>
                              <w:rFonts w:asciiTheme="minorHAnsi" w:hAnsiTheme="minorHAnsi" w:cstheme="minorHAnsi"/>
                            </w:rPr>
                            <w:t xml:space="preserve"> 202</w:t>
                          </w:r>
                          <w:r w:rsidR="00B40473">
                            <w:rPr>
                              <w:rFonts w:asciiTheme="minorHAnsi" w:hAnsiTheme="minorHAnsi" w:cstheme="minorHAnsi"/>
                            </w:rPr>
                            <w:t>5</w:t>
                          </w:r>
                        </w:p>
                        <w:p w14:paraId="2656285B" w14:textId="77777777" w:rsidR="00526A98" w:rsidRPr="00E25F58" w:rsidRDefault="00526A98" w:rsidP="00C30766">
                          <w:pPr>
                            <w:rPr>
                              <w:i/>
                            </w:rPr>
                          </w:pPr>
                          <w:r w:rsidRPr="00E25F58">
                            <w:rPr>
                              <w:rFonts w:cs="Arial"/>
                              <w:sz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C37200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left:0;text-align:left;margin-left:149.5pt;margin-top:-28.8pt;width:419.7pt;height:9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" filled="f" stroked="f" strokeweight=".5pt">
              <v:textbox inset="0,0,0,0">
                <w:txbxContent>
                  <w:p w14:paraId="76C599F4" w14:textId="77777777" w:rsidR="00C92417" w:rsidRPr="000B06A4" w:rsidRDefault="00C92417" w:rsidP="00C92417">
                    <w:pPr>
                      <w:pStyle w:val="Heading1"/>
                      <w:spacing w:before="0"/>
                      <w:jc w:val="center"/>
                      <w:rPr>
                        <w:rFonts w:ascii="Montserrat" w:hAnsi="Montserrat" w:cs="Calibri"/>
                        <w:color w:val="auto"/>
                        <w:sz w:val="40"/>
                        <w:szCs w:val="20"/>
                        <w:lang w:val="en-US"/>
                      </w:rPr>
                    </w:pPr>
                    <w:r w:rsidRPr="000B06A4">
                      <w:rPr>
                        <w:rFonts w:ascii="Montserrat" w:hAnsi="Montserrat" w:cs="Calibri"/>
                        <w:color w:val="auto"/>
                        <w:sz w:val="40"/>
                        <w:szCs w:val="20"/>
                        <w:lang w:val="en-US"/>
                      </w:rPr>
                      <w:t>Morning Leaders and Speakers</w:t>
                    </w:r>
                  </w:p>
                  <w:p w14:paraId="69DD09BE" w14:textId="77777777" w:rsidR="00DA305A" w:rsidRDefault="00DA305A" w:rsidP="003748B3">
                    <w:pPr>
                      <w:tabs>
                        <w:tab w:val="right" w:pos="8100"/>
                      </w:tabs>
                      <w:spacing w:line="300" w:lineRule="exact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</w:p>
                  <w:p w14:paraId="49932134" w14:textId="77777777" w:rsidR="003561F5" w:rsidRDefault="003561F5" w:rsidP="003748B3">
                    <w:pPr>
                      <w:tabs>
                        <w:tab w:val="right" w:pos="8100"/>
                      </w:tabs>
                      <w:spacing w:line="300" w:lineRule="exact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</w:p>
                  <w:p w14:paraId="05FC07EF" w14:textId="77777777" w:rsidR="003561F5" w:rsidRPr="003B700F" w:rsidRDefault="003561F5" w:rsidP="003748B3">
                    <w:pPr>
                      <w:tabs>
                        <w:tab w:val="right" w:pos="8100"/>
                      </w:tabs>
                      <w:spacing w:line="300" w:lineRule="exact"/>
                      <w:rPr>
                        <w:rFonts w:asciiTheme="minorHAnsi" w:hAnsiTheme="minorHAnsi" w:cstheme="minorHAnsi"/>
                      </w:rPr>
                    </w:pPr>
                  </w:p>
                  <w:p w14:paraId="5FCBBE73" w14:textId="766E6A64" w:rsidR="00526A98" w:rsidRPr="003B700F" w:rsidRDefault="008476D0" w:rsidP="003748B3">
                    <w:pPr>
                      <w:tabs>
                        <w:tab w:val="right" w:pos="8100"/>
                      </w:tabs>
                      <w:spacing w:line="300" w:lineRule="exact"/>
                      <w:rPr>
                        <w:rFonts w:asciiTheme="minorHAnsi" w:hAnsiTheme="minorHAnsi" w:cstheme="minorHAnsi"/>
                        <w:b/>
                        <w:bCs/>
                        <w:i/>
                        <w:iCs/>
                      </w:rPr>
                    </w:pPr>
                    <w:r w:rsidRPr="003B700F">
                      <w:rPr>
                        <w:rFonts w:asciiTheme="minorHAnsi" w:hAnsiTheme="minorHAnsi" w:cstheme="minorHAnsi"/>
                      </w:rPr>
                      <w:t>Theme</w:t>
                    </w:r>
                    <w:r w:rsidR="008A17E4" w:rsidRPr="003B700F">
                      <w:rPr>
                        <w:rFonts w:asciiTheme="minorHAnsi" w:hAnsiTheme="minorHAnsi" w:cstheme="minorHAnsi"/>
                      </w:rPr>
                      <w:t xml:space="preserve">: </w:t>
                    </w:r>
                    <w:r w:rsidR="00D817C1">
                      <w:rPr>
                        <w:rFonts w:asciiTheme="minorHAnsi" w:hAnsiTheme="minorHAnsi" w:cstheme="minorHAnsi"/>
                        <w:sz w:val="28"/>
                        <w:szCs w:val="28"/>
                        <w:u w:val="single"/>
                      </w:rPr>
                      <w:t>Theme</w:t>
                    </w:r>
                    <w:r w:rsidR="00D737EC" w:rsidRPr="003B700F">
                      <w:rPr>
                        <w:rFonts w:asciiTheme="minorHAnsi" w:hAnsiTheme="minorHAnsi" w:cstheme="minorHAnsi"/>
                      </w:rPr>
                      <w:tab/>
                    </w:r>
                    <w:r w:rsidR="002E36A5">
                      <w:rPr>
                        <w:rFonts w:asciiTheme="minorHAnsi" w:hAnsiTheme="minorHAnsi" w:cstheme="minorHAnsi"/>
                      </w:rPr>
                      <w:t>July</w:t>
                    </w:r>
                    <w:r w:rsidR="00131470">
                      <w:rPr>
                        <w:rFonts w:asciiTheme="minorHAnsi" w:hAnsiTheme="minorHAnsi" w:cstheme="minorHAnsi"/>
                      </w:rPr>
                      <w:t xml:space="preserve"> 2</w:t>
                    </w:r>
                    <w:r w:rsidR="00B40473">
                      <w:rPr>
                        <w:rFonts w:asciiTheme="minorHAnsi" w:hAnsiTheme="minorHAnsi" w:cstheme="minorHAnsi"/>
                      </w:rPr>
                      <w:t>,</w:t>
                    </w:r>
                    <w:r w:rsidR="00B1651F">
                      <w:rPr>
                        <w:rFonts w:asciiTheme="minorHAnsi" w:hAnsiTheme="minorHAnsi" w:cstheme="minorHAnsi"/>
                      </w:rPr>
                      <w:t xml:space="preserve"> 202</w:t>
                    </w:r>
                    <w:r w:rsidR="00B40473">
                      <w:rPr>
                        <w:rFonts w:asciiTheme="minorHAnsi" w:hAnsiTheme="minorHAnsi" w:cstheme="minorHAnsi"/>
                      </w:rPr>
                      <w:t>5</w:t>
                    </w:r>
                  </w:p>
                  <w:p w14:paraId="2656285B" w14:textId="77777777" w:rsidR="00526A98" w:rsidRPr="00E25F58" w:rsidRDefault="00526A98" w:rsidP="00C30766">
                    <w:pPr>
                      <w:rPr>
                        <w:i/>
                      </w:rPr>
                    </w:pPr>
                    <w:r w:rsidRPr="00E25F58">
                      <w:rPr>
                        <w:rFonts w:cs="Arial"/>
                        <w:sz w:val="20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41CBFF5B" wp14:editId="4A10187B">
          <wp:simplePos x="0" y="0"/>
          <wp:positionH relativeFrom="column">
            <wp:posOffset>184150</wp:posOffset>
          </wp:positionH>
          <wp:positionV relativeFrom="paragraph">
            <wp:posOffset>-385445</wp:posOffset>
          </wp:positionV>
          <wp:extent cx="1263650" cy="966470"/>
          <wp:effectExtent l="0" t="0" r="0" b="0"/>
          <wp:wrapNone/>
          <wp:docPr id="13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3650" cy="966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27928FF"/>
    <w:multiLevelType w:val="hybridMultilevel"/>
    <w:tmpl w:val="D81062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8736B1"/>
    <w:multiLevelType w:val="hybridMultilevel"/>
    <w:tmpl w:val="B35C6A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363487274">
    <w:abstractNumId w:val="0"/>
  </w:num>
  <w:num w:numId="2" w16cid:durableId="19202159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MbQ0tDQzNLe0MDVU0lEKTi0uzszPAykwqQUAoHnecywAAAA="/>
  </w:docVars>
  <w:rsids>
    <w:rsidRoot w:val="00334412"/>
    <w:rsid w:val="000002F3"/>
    <w:rsid w:val="0000797F"/>
    <w:rsid w:val="000150C3"/>
    <w:rsid w:val="000179A5"/>
    <w:rsid w:val="000263B4"/>
    <w:rsid w:val="00036257"/>
    <w:rsid w:val="0006410B"/>
    <w:rsid w:val="000660A0"/>
    <w:rsid w:val="00066F08"/>
    <w:rsid w:val="0007629C"/>
    <w:rsid w:val="00076D04"/>
    <w:rsid w:val="000823AF"/>
    <w:rsid w:val="000921D5"/>
    <w:rsid w:val="00092570"/>
    <w:rsid w:val="000931AA"/>
    <w:rsid w:val="00095F7C"/>
    <w:rsid w:val="000A24A8"/>
    <w:rsid w:val="000A6AA8"/>
    <w:rsid w:val="000B0395"/>
    <w:rsid w:val="000C5197"/>
    <w:rsid w:val="000C60B3"/>
    <w:rsid w:val="000E02E5"/>
    <w:rsid w:val="000E4329"/>
    <w:rsid w:val="000E495F"/>
    <w:rsid w:val="000E7905"/>
    <w:rsid w:val="000F6A7B"/>
    <w:rsid w:val="00102618"/>
    <w:rsid w:val="00102CFE"/>
    <w:rsid w:val="001030E4"/>
    <w:rsid w:val="001046E0"/>
    <w:rsid w:val="00106059"/>
    <w:rsid w:val="00111216"/>
    <w:rsid w:val="001134EC"/>
    <w:rsid w:val="0011353F"/>
    <w:rsid w:val="0012343E"/>
    <w:rsid w:val="00131470"/>
    <w:rsid w:val="0013270D"/>
    <w:rsid w:val="00133838"/>
    <w:rsid w:val="0013407C"/>
    <w:rsid w:val="00140FF3"/>
    <w:rsid w:val="00144F61"/>
    <w:rsid w:val="00146A8B"/>
    <w:rsid w:val="00155A01"/>
    <w:rsid w:val="00157481"/>
    <w:rsid w:val="001811AB"/>
    <w:rsid w:val="0018326E"/>
    <w:rsid w:val="0018644E"/>
    <w:rsid w:val="001903A5"/>
    <w:rsid w:val="00196C81"/>
    <w:rsid w:val="001A14E8"/>
    <w:rsid w:val="001A2B99"/>
    <w:rsid w:val="001A5DC0"/>
    <w:rsid w:val="001B0145"/>
    <w:rsid w:val="001B557F"/>
    <w:rsid w:val="001C1F60"/>
    <w:rsid w:val="001C3807"/>
    <w:rsid w:val="001D2924"/>
    <w:rsid w:val="001E29BD"/>
    <w:rsid w:val="001E720E"/>
    <w:rsid w:val="001F189C"/>
    <w:rsid w:val="001F383D"/>
    <w:rsid w:val="001F42ED"/>
    <w:rsid w:val="001F6520"/>
    <w:rsid w:val="00201004"/>
    <w:rsid w:val="00204F80"/>
    <w:rsid w:val="00205FCA"/>
    <w:rsid w:val="00211178"/>
    <w:rsid w:val="00213F1F"/>
    <w:rsid w:val="002143A5"/>
    <w:rsid w:val="00214428"/>
    <w:rsid w:val="002222E6"/>
    <w:rsid w:val="00232402"/>
    <w:rsid w:val="002337DF"/>
    <w:rsid w:val="002449F1"/>
    <w:rsid w:val="00255E2D"/>
    <w:rsid w:val="00257E80"/>
    <w:rsid w:val="00261325"/>
    <w:rsid w:val="00266EE5"/>
    <w:rsid w:val="00267C2B"/>
    <w:rsid w:val="002728A4"/>
    <w:rsid w:val="00282BE6"/>
    <w:rsid w:val="00286130"/>
    <w:rsid w:val="00287786"/>
    <w:rsid w:val="002A1D04"/>
    <w:rsid w:val="002A679A"/>
    <w:rsid w:val="002A6CB8"/>
    <w:rsid w:val="002C4F6B"/>
    <w:rsid w:val="002C5DB6"/>
    <w:rsid w:val="002C6FAA"/>
    <w:rsid w:val="002D6104"/>
    <w:rsid w:val="002D6FAB"/>
    <w:rsid w:val="002D78C8"/>
    <w:rsid w:val="002E36A5"/>
    <w:rsid w:val="002F4E95"/>
    <w:rsid w:val="002F5251"/>
    <w:rsid w:val="002F74B0"/>
    <w:rsid w:val="003026F8"/>
    <w:rsid w:val="003102B0"/>
    <w:rsid w:val="00310746"/>
    <w:rsid w:val="003171D4"/>
    <w:rsid w:val="003242B9"/>
    <w:rsid w:val="00326B3D"/>
    <w:rsid w:val="003301A4"/>
    <w:rsid w:val="00331BDB"/>
    <w:rsid w:val="00333DA4"/>
    <w:rsid w:val="00334412"/>
    <w:rsid w:val="00340A9B"/>
    <w:rsid w:val="00341184"/>
    <w:rsid w:val="00350B37"/>
    <w:rsid w:val="003561F5"/>
    <w:rsid w:val="0036319C"/>
    <w:rsid w:val="00364224"/>
    <w:rsid w:val="00371720"/>
    <w:rsid w:val="00371F6B"/>
    <w:rsid w:val="00373F9B"/>
    <w:rsid w:val="003748B3"/>
    <w:rsid w:val="00377BD8"/>
    <w:rsid w:val="003846BB"/>
    <w:rsid w:val="00386921"/>
    <w:rsid w:val="00392AC1"/>
    <w:rsid w:val="003A3598"/>
    <w:rsid w:val="003B0227"/>
    <w:rsid w:val="003B0441"/>
    <w:rsid w:val="003B700F"/>
    <w:rsid w:val="003C3632"/>
    <w:rsid w:val="003C4EDC"/>
    <w:rsid w:val="003D1D0E"/>
    <w:rsid w:val="003D3768"/>
    <w:rsid w:val="003D6C39"/>
    <w:rsid w:val="003E57D7"/>
    <w:rsid w:val="00400399"/>
    <w:rsid w:val="0040633B"/>
    <w:rsid w:val="0041213D"/>
    <w:rsid w:val="00416DB5"/>
    <w:rsid w:val="00421221"/>
    <w:rsid w:val="004339A8"/>
    <w:rsid w:val="00433FA3"/>
    <w:rsid w:val="00436006"/>
    <w:rsid w:val="0044092D"/>
    <w:rsid w:val="004415AD"/>
    <w:rsid w:val="00442C62"/>
    <w:rsid w:val="00444632"/>
    <w:rsid w:val="004460C4"/>
    <w:rsid w:val="00450B0F"/>
    <w:rsid w:val="00457536"/>
    <w:rsid w:val="004633C2"/>
    <w:rsid w:val="00472A1B"/>
    <w:rsid w:val="00481979"/>
    <w:rsid w:val="00483172"/>
    <w:rsid w:val="004859E6"/>
    <w:rsid w:val="00491994"/>
    <w:rsid w:val="00493A52"/>
    <w:rsid w:val="00493D65"/>
    <w:rsid w:val="004A33B1"/>
    <w:rsid w:val="004A451C"/>
    <w:rsid w:val="004A471C"/>
    <w:rsid w:val="004B06BA"/>
    <w:rsid w:val="004B07A7"/>
    <w:rsid w:val="004B18BF"/>
    <w:rsid w:val="004B533B"/>
    <w:rsid w:val="004C3E24"/>
    <w:rsid w:val="004C5B3F"/>
    <w:rsid w:val="004C62A8"/>
    <w:rsid w:val="004D1D3B"/>
    <w:rsid w:val="004D2DE4"/>
    <w:rsid w:val="004E285B"/>
    <w:rsid w:val="004E330E"/>
    <w:rsid w:val="004E5E2A"/>
    <w:rsid w:val="004F5C71"/>
    <w:rsid w:val="004F677E"/>
    <w:rsid w:val="00504804"/>
    <w:rsid w:val="00510264"/>
    <w:rsid w:val="005108F9"/>
    <w:rsid w:val="005111B6"/>
    <w:rsid w:val="0052608D"/>
    <w:rsid w:val="00526A98"/>
    <w:rsid w:val="00530CAC"/>
    <w:rsid w:val="0053391B"/>
    <w:rsid w:val="00535B1F"/>
    <w:rsid w:val="00536791"/>
    <w:rsid w:val="00542DB4"/>
    <w:rsid w:val="00544452"/>
    <w:rsid w:val="005543D6"/>
    <w:rsid w:val="005547F3"/>
    <w:rsid w:val="00554C66"/>
    <w:rsid w:val="00560A37"/>
    <w:rsid w:val="00565050"/>
    <w:rsid w:val="00566208"/>
    <w:rsid w:val="00587ED3"/>
    <w:rsid w:val="00594456"/>
    <w:rsid w:val="005A618E"/>
    <w:rsid w:val="005B2C7D"/>
    <w:rsid w:val="005B6E67"/>
    <w:rsid w:val="005D5B23"/>
    <w:rsid w:val="005D7BB2"/>
    <w:rsid w:val="005E4D16"/>
    <w:rsid w:val="005E6688"/>
    <w:rsid w:val="005F6ADA"/>
    <w:rsid w:val="006108D0"/>
    <w:rsid w:val="00615B1D"/>
    <w:rsid w:val="00616EBF"/>
    <w:rsid w:val="00625972"/>
    <w:rsid w:val="00625E92"/>
    <w:rsid w:val="00630DCE"/>
    <w:rsid w:val="00632312"/>
    <w:rsid w:val="0063393E"/>
    <w:rsid w:val="00633C39"/>
    <w:rsid w:val="00642C29"/>
    <w:rsid w:val="00652D35"/>
    <w:rsid w:val="0065399D"/>
    <w:rsid w:val="0067011B"/>
    <w:rsid w:val="006761F4"/>
    <w:rsid w:val="0068067D"/>
    <w:rsid w:val="006851A4"/>
    <w:rsid w:val="006A4FE5"/>
    <w:rsid w:val="006A64BC"/>
    <w:rsid w:val="006B1789"/>
    <w:rsid w:val="006C0FB8"/>
    <w:rsid w:val="006C4D43"/>
    <w:rsid w:val="006C70DB"/>
    <w:rsid w:val="006D184A"/>
    <w:rsid w:val="006D64A3"/>
    <w:rsid w:val="006D6700"/>
    <w:rsid w:val="006D790C"/>
    <w:rsid w:val="006E0F93"/>
    <w:rsid w:val="006F38AA"/>
    <w:rsid w:val="006F7FEC"/>
    <w:rsid w:val="00701D8A"/>
    <w:rsid w:val="00702224"/>
    <w:rsid w:val="00703100"/>
    <w:rsid w:val="007049EA"/>
    <w:rsid w:val="00705ED2"/>
    <w:rsid w:val="00712D1D"/>
    <w:rsid w:val="00713527"/>
    <w:rsid w:val="00715C47"/>
    <w:rsid w:val="007263BC"/>
    <w:rsid w:val="00735542"/>
    <w:rsid w:val="007524BD"/>
    <w:rsid w:val="007556D1"/>
    <w:rsid w:val="00757C7B"/>
    <w:rsid w:val="007644B3"/>
    <w:rsid w:val="007651AC"/>
    <w:rsid w:val="00783514"/>
    <w:rsid w:val="00787B6F"/>
    <w:rsid w:val="00790394"/>
    <w:rsid w:val="0079164A"/>
    <w:rsid w:val="0079327A"/>
    <w:rsid w:val="00794B92"/>
    <w:rsid w:val="00795413"/>
    <w:rsid w:val="0079559C"/>
    <w:rsid w:val="0079705C"/>
    <w:rsid w:val="007A0A0A"/>
    <w:rsid w:val="007B16E7"/>
    <w:rsid w:val="007F417E"/>
    <w:rsid w:val="007F4C90"/>
    <w:rsid w:val="007F76F5"/>
    <w:rsid w:val="00802697"/>
    <w:rsid w:val="00805C15"/>
    <w:rsid w:val="00812AF1"/>
    <w:rsid w:val="0081474B"/>
    <w:rsid w:val="00814F99"/>
    <w:rsid w:val="00815208"/>
    <w:rsid w:val="00816411"/>
    <w:rsid w:val="00820108"/>
    <w:rsid w:val="00824E1A"/>
    <w:rsid w:val="008407C0"/>
    <w:rsid w:val="0084152D"/>
    <w:rsid w:val="0084310F"/>
    <w:rsid w:val="008450BE"/>
    <w:rsid w:val="008476CD"/>
    <w:rsid w:val="008476D0"/>
    <w:rsid w:val="00856409"/>
    <w:rsid w:val="00856B5C"/>
    <w:rsid w:val="0086120E"/>
    <w:rsid w:val="00861537"/>
    <w:rsid w:val="008641D1"/>
    <w:rsid w:val="008679A7"/>
    <w:rsid w:val="008769DE"/>
    <w:rsid w:val="00887F28"/>
    <w:rsid w:val="00896DFC"/>
    <w:rsid w:val="008A17E4"/>
    <w:rsid w:val="008A35A9"/>
    <w:rsid w:val="008A6181"/>
    <w:rsid w:val="008C01D5"/>
    <w:rsid w:val="008D45AA"/>
    <w:rsid w:val="008D5662"/>
    <w:rsid w:val="008E1A62"/>
    <w:rsid w:val="008F1A5A"/>
    <w:rsid w:val="008F6A5A"/>
    <w:rsid w:val="009016A3"/>
    <w:rsid w:val="009065E5"/>
    <w:rsid w:val="00910887"/>
    <w:rsid w:val="00913A9D"/>
    <w:rsid w:val="00914150"/>
    <w:rsid w:val="00914EAA"/>
    <w:rsid w:val="009258A4"/>
    <w:rsid w:val="00926A8E"/>
    <w:rsid w:val="00927148"/>
    <w:rsid w:val="00944717"/>
    <w:rsid w:val="00946F09"/>
    <w:rsid w:val="00947088"/>
    <w:rsid w:val="00947119"/>
    <w:rsid w:val="00955E29"/>
    <w:rsid w:val="00956C7D"/>
    <w:rsid w:val="00961D15"/>
    <w:rsid w:val="00962344"/>
    <w:rsid w:val="009664B5"/>
    <w:rsid w:val="009701C1"/>
    <w:rsid w:val="00971B93"/>
    <w:rsid w:val="00977FCC"/>
    <w:rsid w:val="00980E29"/>
    <w:rsid w:val="009906CB"/>
    <w:rsid w:val="009A5F32"/>
    <w:rsid w:val="009B2F1D"/>
    <w:rsid w:val="009C4766"/>
    <w:rsid w:val="009C74BC"/>
    <w:rsid w:val="009E2EF8"/>
    <w:rsid w:val="009E4117"/>
    <w:rsid w:val="00A00A35"/>
    <w:rsid w:val="00A105A3"/>
    <w:rsid w:val="00A2175C"/>
    <w:rsid w:val="00A23152"/>
    <w:rsid w:val="00A31BB5"/>
    <w:rsid w:val="00A32AA4"/>
    <w:rsid w:val="00A332B9"/>
    <w:rsid w:val="00A44F8F"/>
    <w:rsid w:val="00A50124"/>
    <w:rsid w:val="00A6354C"/>
    <w:rsid w:val="00A63D70"/>
    <w:rsid w:val="00A6589D"/>
    <w:rsid w:val="00A75F8D"/>
    <w:rsid w:val="00AA76DD"/>
    <w:rsid w:val="00AB7488"/>
    <w:rsid w:val="00AB7F89"/>
    <w:rsid w:val="00AC0A46"/>
    <w:rsid w:val="00AC37EF"/>
    <w:rsid w:val="00AC4AAD"/>
    <w:rsid w:val="00AC7520"/>
    <w:rsid w:val="00AD1E01"/>
    <w:rsid w:val="00AD66D3"/>
    <w:rsid w:val="00AD6E02"/>
    <w:rsid w:val="00AE3C75"/>
    <w:rsid w:val="00AE5B77"/>
    <w:rsid w:val="00AF5969"/>
    <w:rsid w:val="00B00F26"/>
    <w:rsid w:val="00B03E92"/>
    <w:rsid w:val="00B1382A"/>
    <w:rsid w:val="00B1651F"/>
    <w:rsid w:val="00B169BB"/>
    <w:rsid w:val="00B24A83"/>
    <w:rsid w:val="00B3480D"/>
    <w:rsid w:val="00B35DFE"/>
    <w:rsid w:val="00B40473"/>
    <w:rsid w:val="00B44BD2"/>
    <w:rsid w:val="00B510D3"/>
    <w:rsid w:val="00B512E8"/>
    <w:rsid w:val="00B5491E"/>
    <w:rsid w:val="00B6688F"/>
    <w:rsid w:val="00B711EF"/>
    <w:rsid w:val="00B83607"/>
    <w:rsid w:val="00B83BFE"/>
    <w:rsid w:val="00B94919"/>
    <w:rsid w:val="00B9515F"/>
    <w:rsid w:val="00B961E5"/>
    <w:rsid w:val="00BA05AA"/>
    <w:rsid w:val="00BA079A"/>
    <w:rsid w:val="00BA2973"/>
    <w:rsid w:val="00BA747F"/>
    <w:rsid w:val="00BA7516"/>
    <w:rsid w:val="00BB07A3"/>
    <w:rsid w:val="00BB1F3E"/>
    <w:rsid w:val="00BB49D5"/>
    <w:rsid w:val="00BB4CE7"/>
    <w:rsid w:val="00BB574F"/>
    <w:rsid w:val="00BB7A1C"/>
    <w:rsid w:val="00BC291E"/>
    <w:rsid w:val="00BD1867"/>
    <w:rsid w:val="00BD4F90"/>
    <w:rsid w:val="00BE10A0"/>
    <w:rsid w:val="00BE5211"/>
    <w:rsid w:val="00BF4E1F"/>
    <w:rsid w:val="00C029D5"/>
    <w:rsid w:val="00C06AEF"/>
    <w:rsid w:val="00C075FD"/>
    <w:rsid w:val="00C14946"/>
    <w:rsid w:val="00C15B46"/>
    <w:rsid w:val="00C244F3"/>
    <w:rsid w:val="00C24C64"/>
    <w:rsid w:val="00C27541"/>
    <w:rsid w:val="00C30766"/>
    <w:rsid w:val="00C31D5E"/>
    <w:rsid w:val="00C32C85"/>
    <w:rsid w:val="00C36ED8"/>
    <w:rsid w:val="00C3747C"/>
    <w:rsid w:val="00C40DFA"/>
    <w:rsid w:val="00C4362C"/>
    <w:rsid w:val="00C52303"/>
    <w:rsid w:val="00C53BA7"/>
    <w:rsid w:val="00C5514D"/>
    <w:rsid w:val="00C64D3F"/>
    <w:rsid w:val="00C659D9"/>
    <w:rsid w:val="00C7189B"/>
    <w:rsid w:val="00C73883"/>
    <w:rsid w:val="00C83A70"/>
    <w:rsid w:val="00C92417"/>
    <w:rsid w:val="00C92A1E"/>
    <w:rsid w:val="00CA627C"/>
    <w:rsid w:val="00CA7446"/>
    <w:rsid w:val="00CC0EBB"/>
    <w:rsid w:val="00CC535B"/>
    <w:rsid w:val="00CD031B"/>
    <w:rsid w:val="00CD06AA"/>
    <w:rsid w:val="00CE2B6C"/>
    <w:rsid w:val="00D06B48"/>
    <w:rsid w:val="00D22337"/>
    <w:rsid w:val="00D22F21"/>
    <w:rsid w:val="00D31D59"/>
    <w:rsid w:val="00D36E22"/>
    <w:rsid w:val="00D575B9"/>
    <w:rsid w:val="00D62FCF"/>
    <w:rsid w:val="00D737EC"/>
    <w:rsid w:val="00D76394"/>
    <w:rsid w:val="00D817C1"/>
    <w:rsid w:val="00D81ECA"/>
    <w:rsid w:val="00D87CFF"/>
    <w:rsid w:val="00D929C0"/>
    <w:rsid w:val="00D96C98"/>
    <w:rsid w:val="00D97C91"/>
    <w:rsid w:val="00DA0C93"/>
    <w:rsid w:val="00DA17E5"/>
    <w:rsid w:val="00DA28B8"/>
    <w:rsid w:val="00DA305A"/>
    <w:rsid w:val="00DA7194"/>
    <w:rsid w:val="00DB1283"/>
    <w:rsid w:val="00DB31A2"/>
    <w:rsid w:val="00DC69D9"/>
    <w:rsid w:val="00DD7370"/>
    <w:rsid w:val="00DE35A8"/>
    <w:rsid w:val="00DE425C"/>
    <w:rsid w:val="00DE54CF"/>
    <w:rsid w:val="00DF0CC0"/>
    <w:rsid w:val="00DF3623"/>
    <w:rsid w:val="00DF4B20"/>
    <w:rsid w:val="00E017C6"/>
    <w:rsid w:val="00E045F3"/>
    <w:rsid w:val="00E079B4"/>
    <w:rsid w:val="00E125A2"/>
    <w:rsid w:val="00E17FDA"/>
    <w:rsid w:val="00E22BB2"/>
    <w:rsid w:val="00E25F58"/>
    <w:rsid w:val="00E457A6"/>
    <w:rsid w:val="00E45CED"/>
    <w:rsid w:val="00E47DDF"/>
    <w:rsid w:val="00E51E8A"/>
    <w:rsid w:val="00E54B0C"/>
    <w:rsid w:val="00E5799F"/>
    <w:rsid w:val="00E85178"/>
    <w:rsid w:val="00E87ED0"/>
    <w:rsid w:val="00E94300"/>
    <w:rsid w:val="00EA3ACA"/>
    <w:rsid w:val="00EB0D00"/>
    <w:rsid w:val="00EC0FCC"/>
    <w:rsid w:val="00EC4B97"/>
    <w:rsid w:val="00ED18CD"/>
    <w:rsid w:val="00ED5226"/>
    <w:rsid w:val="00ED530C"/>
    <w:rsid w:val="00ED71BC"/>
    <w:rsid w:val="00EE68BB"/>
    <w:rsid w:val="00F0211C"/>
    <w:rsid w:val="00F039C5"/>
    <w:rsid w:val="00F057D4"/>
    <w:rsid w:val="00F06BD3"/>
    <w:rsid w:val="00F101F2"/>
    <w:rsid w:val="00F137C2"/>
    <w:rsid w:val="00F1428B"/>
    <w:rsid w:val="00F14727"/>
    <w:rsid w:val="00F235E0"/>
    <w:rsid w:val="00F23784"/>
    <w:rsid w:val="00F2631E"/>
    <w:rsid w:val="00F30ED2"/>
    <w:rsid w:val="00F40355"/>
    <w:rsid w:val="00F51A26"/>
    <w:rsid w:val="00F5234F"/>
    <w:rsid w:val="00F66B7C"/>
    <w:rsid w:val="00F672D4"/>
    <w:rsid w:val="00F754A0"/>
    <w:rsid w:val="00FB0E6A"/>
    <w:rsid w:val="00FC0C38"/>
    <w:rsid w:val="00FC51D2"/>
    <w:rsid w:val="00FC665B"/>
    <w:rsid w:val="00FC6852"/>
    <w:rsid w:val="00FD6E7A"/>
    <w:rsid w:val="00FE17D9"/>
    <w:rsid w:val="00FE4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4C7193"/>
  <w15:chartTrackingRefBased/>
  <w15:docId w15:val="{F92125E6-78E7-E640-94EE-BE19CCE07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6921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792D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98792D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857B79"/>
    <w:pPr>
      <w:keepNext/>
      <w:keepLines/>
      <w:spacing w:before="200"/>
      <w:outlineLvl w:val="2"/>
    </w:pPr>
    <w:rPr>
      <w:rFonts w:ascii="Calibri" w:hAnsi="Calibri"/>
      <w:b/>
      <w:bCs/>
      <w:color w:val="4F81BD"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441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4412"/>
  </w:style>
  <w:style w:type="paragraph" w:styleId="Footer">
    <w:name w:val="footer"/>
    <w:basedOn w:val="Normal"/>
    <w:link w:val="FooterChar"/>
    <w:uiPriority w:val="99"/>
    <w:unhideWhenUsed/>
    <w:rsid w:val="0033441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4412"/>
  </w:style>
  <w:style w:type="character" w:customStyle="1" w:styleId="Heading2Char">
    <w:name w:val="Heading 2 Char"/>
    <w:link w:val="Heading2"/>
    <w:uiPriority w:val="9"/>
    <w:rsid w:val="0098792D"/>
    <w:rPr>
      <w:rFonts w:ascii="Calibri" w:eastAsia="Times New Roman" w:hAnsi="Calibri" w:cs="Times New Roman"/>
      <w:b/>
      <w:bCs/>
      <w:color w:val="4F81BD"/>
      <w:sz w:val="26"/>
      <w:szCs w:val="26"/>
    </w:rPr>
  </w:style>
  <w:style w:type="character" w:customStyle="1" w:styleId="Heading1Char">
    <w:name w:val="Heading 1 Char"/>
    <w:link w:val="Heading1"/>
    <w:uiPriority w:val="9"/>
    <w:rsid w:val="0098792D"/>
    <w:rPr>
      <w:rFonts w:ascii="Calibri" w:eastAsia="Times New Roman" w:hAnsi="Calibri" w:cs="Times New Roman"/>
      <w:b/>
      <w:bCs/>
      <w:color w:val="345A8A"/>
      <w:sz w:val="32"/>
      <w:szCs w:val="32"/>
    </w:rPr>
  </w:style>
  <w:style w:type="character" w:customStyle="1" w:styleId="Heading3Char">
    <w:name w:val="Heading 3 Char"/>
    <w:link w:val="Heading3"/>
    <w:uiPriority w:val="9"/>
    <w:rsid w:val="00857B79"/>
    <w:rPr>
      <w:rFonts w:ascii="Calibri" w:eastAsia="Times New Roman" w:hAnsi="Calibri" w:cs="Times New Roman"/>
      <w:b/>
      <w:bCs/>
      <w:color w:val="4F81BD"/>
    </w:rPr>
  </w:style>
  <w:style w:type="character" w:styleId="Hyperlink">
    <w:name w:val="Hyperlink"/>
    <w:uiPriority w:val="99"/>
    <w:unhideWhenUsed/>
    <w:rsid w:val="00857B7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37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337D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A5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0A46"/>
    <w:pPr>
      <w:ind w:left="720"/>
      <w:contextualSpacing/>
    </w:pPr>
  </w:style>
  <w:style w:type="character" w:customStyle="1" w:styleId="entity">
    <w:name w:val="entity"/>
    <w:rsid w:val="008A35A9"/>
  </w:style>
  <w:style w:type="character" w:styleId="FollowedHyperlink">
    <w:name w:val="FollowedHyperlink"/>
    <w:uiPriority w:val="99"/>
    <w:semiHidden/>
    <w:unhideWhenUsed/>
    <w:rsid w:val="008A35A9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8415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98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2255673.toastmastersclubs.org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oastmasters.org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groups/OklahomaToastmastersD16Group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d16toastmaster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acebook.com/toast.masters.391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EEBDBA-ACB8-47A9-AFE7-C14282608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1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astmasters International</Company>
  <LinksUpToDate>false</LinksUpToDate>
  <CharactersWithSpaces>2019</CharactersWithSpaces>
  <SharedDoc>false</SharedDoc>
  <HLinks>
    <vt:vector size="36" baseType="variant">
      <vt:variant>
        <vt:i4>5505050</vt:i4>
      </vt:variant>
      <vt:variant>
        <vt:i4>12</vt:i4>
      </vt:variant>
      <vt:variant>
        <vt:i4>0</vt:i4>
      </vt:variant>
      <vt:variant>
        <vt:i4>5</vt:i4>
      </vt:variant>
      <vt:variant>
        <vt:lpwstr>https://www.toastmasters.org/</vt:lpwstr>
      </vt:variant>
      <vt:variant>
        <vt:lpwstr/>
      </vt:variant>
      <vt:variant>
        <vt:i4>4718599</vt:i4>
      </vt:variant>
      <vt:variant>
        <vt:i4>9</vt:i4>
      </vt:variant>
      <vt:variant>
        <vt:i4>0</vt:i4>
      </vt:variant>
      <vt:variant>
        <vt:i4>5</vt:i4>
      </vt:variant>
      <vt:variant>
        <vt:lpwstr>https://www.facebook.com/groups/OklahomaToastmastersD16Group/</vt:lpwstr>
      </vt:variant>
      <vt:variant>
        <vt:lpwstr/>
      </vt:variant>
      <vt:variant>
        <vt:i4>786446</vt:i4>
      </vt:variant>
      <vt:variant>
        <vt:i4>6</vt:i4>
      </vt:variant>
      <vt:variant>
        <vt:i4>0</vt:i4>
      </vt:variant>
      <vt:variant>
        <vt:i4>5</vt:i4>
      </vt:variant>
      <vt:variant>
        <vt:lpwstr>https://www.d16toastmasters.org/</vt:lpwstr>
      </vt:variant>
      <vt:variant>
        <vt:lpwstr/>
      </vt:variant>
      <vt:variant>
        <vt:i4>2949220</vt:i4>
      </vt:variant>
      <vt:variant>
        <vt:i4>3</vt:i4>
      </vt:variant>
      <vt:variant>
        <vt:i4>0</vt:i4>
      </vt:variant>
      <vt:variant>
        <vt:i4>5</vt:i4>
      </vt:variant>
      <vt:variant>
        <vt:lpwstr>https://www.facebook.com/toast.masters.391</vt:lpwstr>
      </vt:variant>
      <vt:variant>
        <vt:lpwstr/>
      </vt:variant>
      <vt:variant>
        <vt:i4>6684713</vt:i4>
      </vt:variant>
      <vt:variant>
        <vt:i4>0</vt:i4>
      </vt:variant>
      <vt:variant>
        <vt:i4>0</vt:i4>
      </vt:variant>
      <vt:variant>
        <vt:i4>5</vt:i4>
      </vt:variant>
      <vt:variant>
        <vt:lpwstr>https://2255673.toastmastersclubs.org/</vt:lpwstr>
      </vt:variant>
      <vt:variant>
        <vt:lpwstr/>
      </vt:variant>
      <vt:variant>
        <vt:i4>5570566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627530482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dre Gaffney</dc:creator>
  <cp:keywords/>
  <cp:lastModifiedBy>Edward Engelke</cp:lastModifiedBy>
  <cp:revision>83</cp:revision>
  <cp:lastPrinted>2025-07-01T22:30:00Z</cp:lastPrinted>
  <dcterms:created xsi:type="dcterms:W3CDTF">2023-09-28T15:24:00Z</dcterms:created>
  <dcterms:modified xsi:type="dcterms:W3CDTF">2025-08-20T20:22:00Z</dcterms:modified>
</cp:coreProperties>
</file>